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A64528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A64528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4B6DA990" w:rsidR="0099283D" w:rsidRPr="00A64528" w:rsidRDefault="009046A0">
      <w:pPr>
        <w:rPr>
          <w:rFonts w:asciiTheme="majorHAnsi" w:hAnsiTheme="majorHAnsi" w:cstheme="majorHAnsi"/>
          <w:b/>
          <w:sz w:val="24"/>
          <w:szCs w:val="24"/>
        </w:rPr>
      </w:pPr>
      <w:r w:rsidRPr="00A64528">
        <w:rPr>
          <w:rFonts w:asciiTheme="majorHAnsi" w:hAnsiTheme="majorHAnsi" w:cstheme="majorHAnsi"/>
          <w:b/>
          <w:sz w:val="24"/>
          <w:szCs w:val="24"/>
        </w:rPr>
        <w:t>7-</w:t>
      </w:r>
      <w:r w:rsidR="00D65A87" w:rsidRPr="00A64528">
        <w:rPr>
          <w:rFonts w:asciiTheme="majorHAnsi" w:hAnsiTheme="majorHAnsi" w:cstheme="majorHAnsi"/>
          <w:b/>
          <w:sz w:val="24"/>
          <w:szCs w:val="24"/>
        </w:rPr>
        <w:t>20</w:t>
      </w:r>
      <w:r w:rsidRPr="00A64528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A64528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A64528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659EB50D" w:rsidR="00A61BF5" w:rsidRPr="00A64528" w:rsidRDefault="00747EB2" w:rsidP="00B61493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A64528">
        <w:rPr>
          <w:rFonts w:asciiTheme="majorHAnsi" w:hAnsiTheme="majorHAnsi" w:cstheme="majorHAnsi"/>
        </w:rPr>
        <w:tab/>
      </w:r>
      <w:r w:rsidR="00B61493" w:rsidRPr="00A64528">
        <w:rPr>
          <w:rFonts w:asciiTheme="majorHAnsi" w:hAnsiTheme="majorHAnsi" w:cstheme="majorHAnsi"/>
        </w:rPr>
        <w:t xml:space="preserve">Wendy Johnson, Indianapolis Public Library, </w:t>
      </w:r>
      <w:hyperlink r:id="rId8" w:history="1">
        <w:r w:rsidR="00220568" w:rsidRPr="00A64528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09B8A552" w:rsidR="00242C03" w:rsidRPr="00A64528" w:rsidRDefault="00242C03" w:rsidP="00A61BF5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07C9713A">
                <wp:simplePos x="0" y="0"/>
                <wp:positionH relativeFrom="column">
                  <wp:posOffset>-22860</wp:posOffset>
                </wp:positionH>
                <wp:positionV relativeFrom="paragraph">
                  <wp:posOffset>231775</wp:posOffset>
                </wp:positionV>
                <wp:extent cx="6347460" cy="1630680"/>
                <wp:effectExtent l="0" t="0" r="15240" b="2667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3068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9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8.25pt;width:499.8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0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A64528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A64528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C234342" w14:textId="22B8406F" w:rsidR="001D717C" w:rsidRPr="00A64528" w:rsidRDefault="001D717C" w:rsidP="001D717C">
      <w:pPr>
        <w:rPr>
          <w:rFonts w:asciiTheme="majorHAnsi" w:hAnsiTheme="majorHAnsi" w:cstheme="majorHAnsi"/>
          <w:b/>
          <w:bCs/>
        </w:rPr>
      </w:pPr>
      <w:r w:rsidRPr="00A64528">
        <w:rPr>
          <w:rFonts w:asciiTheme="majorHAnsi" w:hAnsiTheme="majorHAnsi" w:cstheme="majorHAnsi"/>
          <w:b/>
          <w:bCs/>
        </w:rPr>
        <w:t>News</w:t>
      </w:r>
    </w:p>
    <w:p w14:paraId="52495828" w14:textId="5FFEBBE2" w:rsidR="00863E8A" w:rsidRPr="00A64528" w:rsidRDefault="00031BD0" w:rsidP="00863E8A">
      <w:pPr>
        <w:pStyle w:val="ListParagraph"/>
        <w:numPr>
          <w:ilvl w:val="0"/>
          <w:numId w:val="2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A64528">
        <w:rPr>
          <w:rFonts w:asciiTheme="majorHAnsi" w:hAnsiTheme="majorHAnsi" w:cstheme="majorHAnsi"/>
          <w:b/>
          <w:bCs/>
          <w:color w:val="000000"/>
        </w:rPr>
        <w:t>Register for our July 27</w:t>
      </w:r>
      <w:r w:rsidRPr="00A64528">
        <w:rPr>
          <w:rFonts w:asciiTheme="majorHAnsi" w:hAnsiTheme="majorHAnsi" w:cstheme="majorHAnsi"/>
          <w:b/>
          <w:bCs/>
          <w:color w:val="000000"/>
          <w:vertAlign w:val="superscript"/>
        </w:rPr>
        <w:t>th</w:t>
      </w:r>
      <w:r w:rsidRPr="00A64528">
        <w:rPr>
          <w:rFonts w:asciiTheme="majorHAnsi" w:hAnsiTheme="majorHAnsi" w:cstheme="majorHAnsi"/>
          <w:b/>
          <w:bCs/>
          <w:color w:val="000000"/>
        </w:rPr>
        <w:t xml:space="preserve"> gathering. </w:t>
      </w:r>
      <w:r w:rsidR="002018C4" w:rsidRPr="00A64528">
        <w:rPr>
          <w:rFonts w:asciiTheme="majorHAnsi" w:hAnsiTheme="majorHAnsi" w:cstheme="majorHAnsi"/>
          <w:b/>
          <w:bCs/>
          <w:color w:val="000000"/>
          <w:u w:val="single"/>
        </w:rPr>
        <w:t>July 27 –</w:t>
      </w:r>
      <w:r w:rsidR="002018C4" w:rsidRPr="00A64528">
        <w:rPr>
          <w:rStyle w:val="apple-converted-space"/>
          <w:rFonts w:asciiTheme="majorHAnsi" w:hAnsiTheme="majorHAnsi" w:cstheme="majorHAnsi"/>
          <w:color w:val="000000"/>
          <w:u w:val="single"/>
        </w:rPr>
        <w:t> </w:t>
      </w:r>
      <w:r w:rsidR="002018C4" w:rsidRPr="00A64528">
        <w:rPr>
          <w:rFonts w:asciiTheme="majorHAnsi" w:hAnsiTheme="majorHAnsi" w:cstheme="majorHAnsi"/>
          <w:b/>
          <w:bCs/>
          <w:color w:val="000000"/>
          <w:u w:val="single"/>
        </w:rPr>
        <w:t>Service Enterprise and Libraries: Is it for you?</w:t>
      </w:r>
      <w:r w:rsidR="002018C4" w:rsidRPr="00A64528">
        <w:rPr>
          <w:rStyle w:val="apple-converted-space"/>
          <w:rFonts w:asciiTheme="majorHAnsi" w:hAnsiTheme="majorHAnsi" w:cstheme="majorHAnsi"/>
          <w:color w:val="000000"/>
        </w:rPr>
        <w:t> </w:t>
      </w:r>
      <w:r w:rsidR="002018C4" w:rsidRPr="00A64528">
        <w:rPr>
          <w:rFonts w:asciiTheme="majorHAnsi" w:hAnsiTheme="majorHAnsi" w:cstheme="majorHAnsi"/>
          <w:color w:val="000000"/>
        </w:rPr>
        <w:t>–</w:t>
      </w:r>
      <w:r w:rsidR="002018C4" w:rsidRPr="00A64528">
        <w:rPr>
          <w:rStyle w:val="apple-converted-space"/>
          <w:rFonts w:asciiTheme="majorHAnsi" w:hAnsiTheme="majorHAnsi" w:cstheme="majorHAnsi"/>
          <w:color w:val="000000"/>
        </w:rPr>
        <w:t> </w:t>
      </w:r>
      <w:r w:rsidR="002018C4" w:rsidRPr="00A64528">
        <w:rPr>
          <w:rFonts w:asciiTheme="majorHAnsi" w:hAnsiTheme="majorHAnsi" w:cstheme="majorHAnsi"/>
          <w:color w:val="172B4D"/>
        </w:rPr>
        <w:t>Ever wondered about becoming certified through Points of Light as a</w:t>
      </w:r>
      <w:r w:rsidR="002018C4" w:rsidRPr="00A64528">
        <w:rPr>
          <w:rStyle w:val="apple-converted-space"/>
          <w:rFonts w:asciiTheme="majorHAnsi" w:hAnsiTheme="majorHAnsi" w:cstheme="majorHAnsi"/>
          <w:color w:val="172B4D"/>
        </w:rPr>
        <w:t> </w:t>
      </w:r>
      <w:hyperlink r:id="rId11" w:tgtFrame="_blank" w:history="1">
        <w:r w:rsidR="002018C4" w:rsidRPr="00A64528">
          <w:rPr>
            <w:rStyle w:val="Hyperlink"/>
            <w:rFonts w:asciiTheme="majorHAnsi" w:hAnsiTheme="majorHAnsi" w:cstheme="majorHAnsi"/>
            <w:color w:val="5E81CA"/>
          </w:rPr>
          <w:t>Service Enterprise</w:t>
        </w:r>
      </w:hyperlink>
      <w:r w:rsidR="002018C4" w:rsidRPr="00A64528">
        <w:rPr>
          <w:rFonts w:asciiTheme="majorHAnsi" w:hAnsiTheme="majorHAnsi" w:cstheme="majorHAnsi"/>
          <w:color w:val="172B4D"/>
        </w:rPr>
        <w:t>? Join 3 library volunteer engagement coordinator peers to learn how to leverage volunteers to achieve operational efficiency and greater social impact.</w:t>
      </w:r>
      <w:r w:rsidR="002018C4" w:rsidRPr="00A64528">
        <w:rPr>
          <w:rStyle w:val="apple-converted-space"/>
          <w:rFonts w:asciiTheme="majorHAnsi" w:hAnsiTheme="majorHAnsi" w:cstheme="majorHAnsi"/>
          <w:color w:val="172B4D"/>
        </w:rPr>
        <w:t> </w:t>
      </w:r>
      <w:r w:rsidR="002018C4" w:rsidRPr="00A64528">
        <w:rPr>
          <w:rFonts w:asciiTheme="majorHAnsi" w:hAnsiTheme="majorHAnsi" w:cstheme="majorHAnsi"/>
          <w:color w:val="000000"/>
        </w:rPr>
        <w:t>Register here:</w:t>
      </w:r>
      <w:r w:rsidR="002018C4" w:rsidRPr="00A64528">
        <w:rPr>
          <w:rStyle w:val="apple-converted-space"/>
          <w:rFonts w:asciiTheme="majorHAnsi" w:hAnsiTheme="majorHAnsi" w:cstheme="majorHAnsi"/>
          <w:color w:val="000000"/>
        </w:rPr>
        <w:t> </w:t>
      </w:r>
      <w:hyperlink r:id="rId12" w:tgtFrame="_blank" w:history="1">
        <w:r w:rsidR="002018C4" w:rsidRPr="00A64528">
          <w:rPr>
            <w:rStyle w:val="Hyperlink"/>
            <w:rFonts w:asciiTheme="majorHAnsi" w:hAnsiTheme="majorHAnsi" w:cstheme="majorHAnsi"/>
          </w:rPr>
          <w:t>https://attendee.gotowebinar.com/register/9139149869751516941</w:t>
        </w:r>
      </w:hyperlink>
    </w:p>
    <w:p w14:paraId="4A7AC669" w14:textId="60D9D209" w:rsidR="00863E8A" w:rsidRPr="00A64528" w:rsidRDefault="00863E8A" w:rsidP="00863E8A">
      <w:pPr>
        <w:pStyle w:val="ListParagraph"/>
        <w:numPr>
          <w:ilvl w:val="0"/>
          <w:numId w:val="2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A64528">
        <w:rPr>
          <w:rFonts w:asciiTheme="majorHAnsi" w:hAnsiTheme="majorHAnsi" w:cstheme="majorHAnsi"/>
          <w:color w:val="000000"/>
        </w:rPr>
        <w:t>Saying goodbye to</w:t>
      </w:r>
      <w:r w:rsidRPr="00A64528">
        <w:rPr>
          <w:rFonts w:asciiTheme="majorHAnsi" w:hAnsiTheme="majorHAnsi" w:cstheme="majorHAnsi"/>
          <w:b/>
          <w:bCs/>
          <w:color w:val="000000"/>
        </w:rPr>
        <w:t xml:space="preserve"> </w:t>
      </w:r>
      <w:r w:rsidR="00487847" w:rsidRPr="00A64528">
        <w:rPr>
          <w:rFonts w:asciiTheme="majorHAnsi" w:hAnsiTheme="majorHAnsi" w:cstheme="majorHAnsi"/>
          <w:b/>
          <w:bCs/>
          <w:color w:val="000000"/>
        </w:rPr>
        <w:t>Kelsey Spry</w:t>
      </w:r>
      <w:r w:rsidR="00787E3C" w:rsidRPr="00A64528">
        <w:rPr>
          <w:rFonts w:asciiTheme="majorHAnsi" w:hAnsiTheme="majorHAnsi" w:cstheme="majorHAnsi"/>
          <w:b/>
          <w:bCs/>
          <w:color w:val="000000"/>
        </w:rPr>
        <w:t>s</w:t>
      </w:r>
      <w:r w:rsidR="00787E3C" w:rsidRPr="00A64528">
        <w:rPr>
          <w:rFonts w:asciiTheme="majorHAnsi" w:hAnsiTheme="majorHAnsi" w:cstheme="majorHAnsi"/>
          <w:color w:val="000000"/>
        </w:rPr>
        <w:t>, Mesa County Libraries, Grand Junction, CO</w:t>
      </w:r>
      <w:r w:rsidRPr="00A64528">
        <w:rPr>
          <w:rFonts w:asciiTheme="majorHAnsi" w:hAnsiTheme="majorHAnsi" w:cstheme="majorHAnsi"/>
          <w:b/>
          <w:bCs/>
          <w:color w:val="000000"/>
        </w:rPr>
        <w:t>.</w:t>
      </w:r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  <w:proofErr w:type="gramStart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>She’s</w:t>
      </w:r>
      <w:proofErr w:type="gramEnd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  <w:r w:rsidR="00487847" w:rsidRPr="00A64528">
        <w:rPr>
          <w:rStyle w:val="Hyperlink"/>
          <w:rFonts w:asciiTheme="majorHAnsi" w:hAnsiTheme="majorHAnsi" w:cstheme="majorHAnsi"/>
          <w:color w:val="auto"/>
          <w:u w:val="none"/>
        </w:rPr>
        <w:t>going back to Par</w:t>
      </w:r>
      <w:r w:rsidR="00787E3C" w:rsidRPr="00A64528">
        <w:rPr>
          <w:rStyle w:val="Hyperlink"/>
          <w:rFonts w:asciiTheme="majorHAnsi" w:hAnsiTheme="majorHAnsi" w:cstheme="majorHAnsi"/>
          <w:color w:val="auto"/>
          <w:u w:val="none"/>
        </w:rPr>
        <w:t>ks and Wildlife to manage volunteers in the welcome center and as camp hosts.</w:t>
      </w:r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  <w:r w:rsidR="00787E3C" w:rsidRPr="00A64528">
        <w:rPr>
          <w:rStyle w:val="Hyperlink"/>
          <w:rFonts w:asciiTheme="majorHAnsi" w:hAnsiTheme="majorHAnsi" w:cstheme="majorHAnsi"/>
          <w:color w:val="auto"/>
          <w:u w:val="none"/>
        </w:rPr>
        <w:t xml:space="preserve">She may drop in on occasion. </w:t>
      </w:r>
    </w:p>
    <w:p w14:paraId="020A91C5" w14:textId="7E488473" w:rsidR="00D159E4" w:rsidRPr="00A64528" w:rsidRDefault="002961EA" w:rsidP="002961EA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From Tammy: </w:t>
      </w:r>
      <w:r w:rsidRPr="00A64528">
        <w:rPr>
          <w:rFonts w:asciiTheme="majorHAnsi" w:hAnsiTheme="majorHAnsi" w:cstheme="majorHAnsi"/>
          <w:i/>
          <w:iCs/>
          <w:sz w:val="20"/>
          <w:szCs w:val="20"/>
        </w:rPr>
        <w:t xml:space="preserve">Step-by-step guide to writing a nonprofit </w:t>
      </w:r>
      <w:r w:rsidR="0007438B" w:rsidRPr="00A64528">
        <w:rPr>
          <w:rFonts w:asciiTheme="majorHAnsi" w:hAnsiTheme="majorHAnsi" w:cstheme="majorHAnsi"/>
          <w:i/>
          <w:iCs/>
          <w:sz w:val="20"/>
          <w:szCs w:val="20"/>
        </w:rPr>
        <w:t>newsletter</w:t>
      </w:r>
      <w:r w:rsidR="0007438B" w:rsidRPr="00A64528">
        <w:rPr>
          <w:rFonts w:asciiTheme="majorHAnsi" w:hAnsiTheme="majorHAnsi" w:cstheme="majorHAnsi"/>
          <w:sz w:val="20"/>
          <w:szCs w:val="20"/>
        </w:rPr>
        <w:t>.</w:t>
      </w:r>
      <w:r w:rsidRPr="00A64528">
        <w:rPr>
          <w:rFonts w:asciiTheme="majorHAnsi" w:hAnsiTheme="majorHAnsi" w:cstheme="majorHAnsi"/>
          <w:sz w:val="20"/>
          <w:szCs w:val="20"/>
        </w:rPr>
        <w:t xml:space="preserve"> Galaxy Digital.  </w:t>
      </w:r>
      <w:hyperlink r:id="rId13" w:history="1">
        <w:r w:rsidRPr="00A64528">
          <w:rPr>
            <w:rStyle w:val="Hyperlink"/>
            <w:rFonts w:asciiTheme="majorHAnsi" w:hAnsiTheme="majorHAnsi" w:cstheme="majorHAnsi"/>
            <w:sz w:val="20"/>
            <w:szCs w:val="20"/>
          </w:rPr>
          <w:t>https://www.galaxydigital.com/blog/nonprofit-newsletter?utm_campaign=No%20campaign&amp;utm_medium=email&amp;_hsmi=212527366&amp;_hsenc=p2ANqtz-8cPnQ5udQVxM6uVKXFKQSm6bbp73qi-OA353sTcVl-2fgwkM9sUqitu7MvqFK4UmVIG2bSUZ_tkcY9w2t5K98kcYPQdtp2vSHbdvn6o2jk7rWwzyQ&amp;utm_content=212526424&amp;utm_source=hs_email</w:t>
        </w:r>
      </w:hyperlink>
    </w:p>
    <w:p w14:paraId="52F9A4AD" w14:textId="4E2F5B83" w:rsidR="002961EA" w:rsidRPr="00A64528" w:rsidRDefault="002961EA" w:rsidP="00D159E4">
      <w:pPr>
        <w:rPr>
          <w:rFonts w:asciiTheme="majorHAnsi" w:hAnsiTheme="majorHAnsi" w:cstheme="majorHAnsi"/>
          <w:b/>
          <w:bCs/>
        </w:rPr>
      </w:pPr>
    </w:p>
    <w:p w14:paraId="09D68231" w14:textId="5C87FDF8" w:rsidR="002961EA" w:rsidRPr="00A64528" w:rsidRDefault="00BD359B" w:rsidP="00D159E4">
      <w:pPr>
        <w:rPr>
          <w:rFonts w:asciiTheme="majorHAnsi" w:hAnsiTheme="majorHAnsi" w:cstheme="majorHAnsi"/>
          <w:b/>
          <w:bCs/>
        </w:rPr>
      </w:pPr>
      <w:r w:rsidRPr="00A64528">
        <w:rPr>
          <w:rFonts w:asciiTheme="majorHAnsi" w:hAnsiTheme="majorHAnsi" w:cstheme="majorHAnsi"/>
          <w:b/>
          <w:bCs/>
        </w:rPr>
        <w:t>Volunteer Engagement Assessment</w:t>
      </w:r>
    </w:p>
    <w:p w14:paraId="6826EBF5" w14:textId="1582DBA1" w:rsidR="00BD359B" w:rsidRPr="00A64528" w:rsidRDefault="00BD359B" w:rsidP="00D159E4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Do you conduct a volunteer engagement </w:t>
      </w:r>
      <w:r w:rsidR="0007438B" w:rsidRPr="00A64528">
        <w:rPr>
          <w:rFonts w:asciiTheme="majorHAnsi" w:hAnsiTheme="majorHAnsi" w:cstheme="majorHAnsi"/>
        </w:rPr>
        <w:t>assessment</w:t>
      </w:r>
      <w:r w:rsidRPr="00A64528">
        <w:rPr>
          <w:rFonts w:asciiTheme="majorHAnsi" w:hAnsiTheme="majorHAnsi" w:cstheme="majorHAnsi"/>
        </w:rPr>
        <w:t xml:space="preserve"> on a regular basis? What tool(s) do you use? Cost? Consultant?</w:t>
      </w:r>
    </w:p>
    <w:p w14:paraId="3C5BA008" w14:textId="346FA2B6" w:rsidR="002961EA" w:rsidRPr="00A64528" w:rsidRDefault="002961EA" w:rsidP="00BD359B">
      <w:pPr>
        <w:pStyle w:val="ListParagraph"/>
        <w:numPr>
          <w:ilvl w:val="0"/>
          <w:numId w:val="27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A64528">
        <w:rPr>
          <w:rFonts w:asciiTheme="majorHAnsi" w:hAnsiTheme="majorHAnsi" w:cstheme="majorHAnsi"/>
        </w:rPr>
        <w:t>VQ Assessment</w:t>
      </w:r>
      <w:r w:rsidR="003A569B" w:rsidRPr="00A64528">
        <w:rPr>
          <w:rFonts w:asciiTheme="majorHAnsi" w:hAnsiTheme="majorHAnsi" w:cstheme="majorHAnsi"/>
        </w:rPr>
        <w:t xml:space="preserve">, </w:t>
      </w:r>
      <w:proofErr w:type="gramStart"/>
      <w:r w:rsidR="003A569B" w:rsidRPr="00A64528">
        <w:rPr>
          <w:rFonts w:asciiTheme="majorHAnsi" w:hAnsiTheme="majorHAnsi" w:cstheme="majorHAnsi"/>
        </w:rPr>
        <w:t>Mini-quiz</w:t>
      </w:r>
      <w:proofErr w:type="gramEnd"/>
      <w:r w:rsidR="003A569B" w:rsidRPr="00A64528">
        <w:rPr>
          <w:rFonts w:asciiTheme="majorHAnsi" w:hAnsiTheme="majorHAnsi" w:cstheme="majorHAnsi"/>
        </w:rPr>
        <w:t xml:space="preserve">. </w:t>
      </w:r>
      <w:hyperlink r:id="rId14" w:history="1">
        <w:r w:rsidR="003A569B" w:rsidRPr="00A64528">
          <w:rPr>
            <w:rStyle w:val="Hyperlink"/>
            <w:rFonts w:asciiTheme="majorHAnsi" w:hAnsiTheme="majorHAnsi" w:cstheme="majorHAnsi"/>
          </w:rPr>
          <w:t>https://vqstrategies.com/vq-mini-quiz/</w:t>
        </w:r>
      </w:hyperlink>
      <w:r w:rsidR="0007438B" w:rsidRPr="00A64528">
        <w:rPr>
          <w:rStyle w:val="Hyperlink"/>
          <w:rFonts w:asciiTheme="majorHAnsi" w:hAnsiTheme="majorHAnsi" w:cstheme="majorHAnsi"/>
        </w:rPr>
        <w:t>.</w:t>
      </w:r>
    </w:p>
    <w:p w14:paraId="39C20280" w14:textId="48FE1296" w:rsidR="0007438B" w:rsidRPr="00A64528" w:rsidRDefault="0007438B" w:rsidP="0007438B">
      <w:pPr>
        <w:pStyle w:val="ListParagraph"/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Follow this up with a full-blown assessment for $ conducted by VQ Strategies (Beth Steinhorn’s company).</w:t>
      </w:r>
    </w:p>
    <w:p w14:paraId="018B404A" w14:textId="1E1B3688" w:rsidR="003A569B" w:rsidRPr="00A64528" w:rsidRDefault="00D7236D" w:rsidP="00BD359B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Energize, Inc. </w:t>
      </w:r>
      <w:r w:rsidR="00B43656" w:rsidRPr="00A64528">
        <w:rPr>
          <w:rFonts w:asciiTheme="majorHAnsi" w:hAnsiTheme="majorHAnsi" w:cstheme="majorHAnsi"/>
        </w:rPr>
        <w:t xml:space="preserve">Many years </w:t>
      </w:r>
      <w:proofErr w:type="gramStart"/>
      <w:r w:rsidR="00B43656" w:rsidRPr="00A64528">
        <w:rPr>
          <w:rFonts w:asciiTheme="majorHAnsi" w:hAnsiTheme="majorHAnsi" w:cstheme="majorHAnsi"/>
        </w:rPr>
        <w:t>ago</w:t>
      </w:r>
      <w:proofErr w:type="gramEnd"/>
      <w:r w:rsidR="00B43656" w:rsidRPr="00A64528">
        <w:rPr>
          <w:rFonts w:asciiTheme="majorHAnsi" w:hAnsiTheme="majorHAnsi" w:cstheme="majorHAnsi"/>
        </w:rPr>
        <w:t xml:space="preserve"> they offered a free </w:t>
      </w:r>
      <w:proofErr w:type="spellStart"/>
      <w:r w:rsidR="00B43656" w:rsidRPr="00A64528">
        <w:rPr>
          <w:rFonts w:asciiTheme="majorHAnsi" w:hAnsiTheme="majorHAnsi" w:cstheme="majorHAnsi"/>
        </w:rPr>
        <w:t>volutneer</w:t>
      </w:r>
      <w:proofErr w:type="spellEnd"/>
      <w:r w:rsidR="00B43656" w:rsidRPr="00A64528">
        <w:rPr>
          <w:rFonts w:asciiTheme="majorHAnsi" w:hAnsiTheme="majorHAnsi" w:cstheme="majorHAnsi"/>
        </w:rPr>
        <w:t xml:space="preserve"> engagement self-assessment. </w:t>
      </w:r>
      <w:proofErr w:type="gramStart"/>
      <w:r w:rsidR="00B43656" w:rsidRPr="00A64528">
        <w:rPr>
          <w:rFonts w:asciiTheme="majorHAnsi" w:hAnsiTheme="majorHAnsi" w:cstheme="majorHAnsi"/>
        </w:rPr>
        <w:t>It’s</w:t>
      </w:r>
      <w:proofErr w:type="gramEnd"/>
      <w:r w:rsidR="00B43656" w:rsidRPr="00A64528">
        <w:rPr>
          <w:rFonts w:asciiTheme="majorHAnsi" w:hAnsiTheme="majorHAnsi" w:cstheme="majorHAnsi"/>
        </w:rPr>
        <w:t xml:space="preserve"> now fee based.</w:t>
      </w:r>
      <w:r w:rsidR="004C05EF" w:rsidRPr="00A64528">
        <w:rPr>
          <w:rFonts w:asciiTheme="majorHAnsi" w:hAnsiTheme="majorHAnsi" w:cstheme="majorHAnsi"/>
        </w:rPr>
        <w:t xml:space="preserve"> </w:t>
      </w:r>
      <w:hyperlink r:id="rId15" w:history="1">
        <w:r w:rsidR="004C05EF" w:rsidRPr="00A64528">
          <w:rPr>
            <w:rStyle w:val="Hyperlink"/>
            <w:rFonts w:asciiTheme="majorHAnsi" w:hAnsiTheme="majorHAnsi" w:cstheme="majorHAnsi"/>
          </w:rPr>
          <w:t>https://www.energizeinc.com/consulting</w:t>
        </w:r>
      </w:hyperlink>
      <w:r w:rsidR="004C05EF" w:rsidRPr="00A64528">
        <w:rPr>
          <w:rFonts w:asciiTheme="majorHAnsi" w:hAnsiTheme="majorHAnsi" w:cstheme="majorHAnsi"/>
        </w:rPr>
        <w:t xml:space="preserve"> </w:t>
      </w:r>
    </w:p>
    <w:p w14:paraId="0F3571C3" w14:textId="0652F3A0" w:rsidR="00D7236D" w:rsidRPr="00A64528" w:rsidRDefault="00D7236D" w:rsidP="00BD359B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lastRenderedPageBreak/>
        <w:t>Service Enterprise</w:t>
      </w:r>
      <w:r w:rsidR="004C05EF" w:rsidRPr="00A64528">
        <w:rPr>
          <w:rFonts w:asciiTheme="majorHAnsi" w:hAnsiTheme="majorHAnsi" w:cstheme="majorHAnsi"/>
        </w:rPr>
        <w:t xml:space="preserve">. </w:t>
      </w:r>
      <w:hyperlink r:id="rId16" w:history="1">
        <w:r w:rsidR="004C05EF" w:rsidRPr="00A64528">
          <w:rPr>
            <w:rStyle w:val="Hyperlink"/>
            <w:rFonts w:asciiTheme="majorHAnsi" w:hAnsiTheme="majorHAnsi" w:cstheme="majorHAnsi"/>
          </w:rPr>
          <w:t>https://www.pointsoflight.org/service-enterprise-program/#:~:text=What%20Is%20a%20Service%20Enterprise,volunteer%20management%20and%20organizational%20performance</w:t>
        </w:r>
      </w:hyperlink>
      <w:r w:rsidR="004C05EF" w:rsidRPr="00A64528">
        <w:rPr>
          <w:rFonts w:asciiTheme="majorHAnsi" w:hAnsiTheme="majorHAnsi" w:cstheme="majorHAnsi"/>
        </w:rPr>
        <w:t>.</w:t>
      </w:r>
      <w:r w:rsidR="004C05EF" w:rsidRPr="00A64528">
        <w:rPr>
          <w:rFonts w:asciiTheme="majorHAnsi" w:hAnsiTheme="majorHAnsi" w:cstheme="majorHAnsi"/>
        </w:rPr>
        <w:t xml:space="preserve"> </w:t>
      </w:r>
    </w:p>
    <w:p w14:paraId="4D63C119" w14:textId="77777777" w:rsidR="00D65A87" w:rsidRPr="00A64528" w:rsidRDefault="00D65A87" w:rsidP="00D65A8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Service Enterprise uses a diagnostic tool that evaluates the program. </w:t>
      </w:r>
      <w:proofErr w:type="gramStart"/>
      <w:r w:rsidRPr="00A64528">
        <w:rPr>
          <w:rFonts w:asciiTheme="majorHAnsi" w:hAnsiTheme="majorHAnsi" w:cstheme="majorHAnsi"/>
        </w:rPr>
        <w:t>We've</w:t>
      </w:r>
      <w:proofErr w:type="gramEnd"/>
      <w:r w:rsidRPr="00A64528">
        <w:rPr>
          <w:rFonts w:asciiTheme="majorHAnsi" w:hAnsiTheme="majorHAnsi" w:cstheme="majorHAnsi"/>
        </w:rPr>
        <w:t xml:space="preserve"> done it twice.</w:t>
      </w:r>
    </w:p>
    <w:p w14:paraId="709C2215" w14:textId="160F83D5" w:rsidR="00D65A87" w:rsidRPr="00A64528" w:rsidRDefault="00D65A87" w:rsidP="00D65A87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Archived webinar from last April -- Measuring Success: Strategically Asses Your Volunteer Engagement Strategy -- </w:t>
      </w:r>
      <w:hyperlink r:id="rId17" w:history="1">
        <w:r w:rsidRPr="00A64528">
          <w:rPr>
            <w:rStyle w:val="Hyperlink"/>
            <w:rFonts w:asciiTheme="majorHAnsi" w:hAnsiTheme="majorHAnsi" w:cstheme="majorHAnsi"/>
          </w:rPr>
          <w:t>https://getinvolvedclearinghouse.org/training-materials/measuring-success-strategically-assess-your-volunteer-engagement-strategy</w:t>
        </w:r>
      </w:hyperlink>
      <w:r w:rsidRPr="00A64528">
        <w:rPr>
          <w:rFonts w:asciiTheme="majorHAnsi" w:hAnsiTheme="majorHAnsi" w:cstheme="majorHAnsi"/>
        </w:rPr>
        <w:t xml:space="preserve"> </w:t>
      </w:r>
    </w:p>
    <w:p w14:paraId="40530E98" w14:textId="4F0DE561" w:rsidR="00D65A87" w:rsidRPr="00A64528" w:rsidRDefault="00D65A87" w:rsidP="00A64528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VolunteerMatch worked with the California State Library to develop this self-assessment tool for library volunteer engagement programs. Once you complete the survey, the tool e-mails a report of the results. It also recommends resources to help in areas identified as needing improvement. - https://getinvolvedclearinghouse.org/training-materials/library-volunteer-program-improvement-model</w:t>
      </w:r>
    </w:p>
    <w:p w14:paraId="7D88BB8C" w14:textId="7601DB9D" w:rsidR="00D7236D" w:rsidRPr="00A64528" w:rsidRDefault="004C05EF" w:rsidP="00BD359B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Volunteer surveys </w:t>
      </w:r>
      <w:proofErr w:type="gramStart"/>
      <w:r w:rsidRPr="00A64528">
        <w:rPr>
          <w:rFonts w:asciiTheme="majorHAnsi" w:hAnsiTheme="majorHAnsi" w:cstheme="majorHAnsi"/>
        </w:rPr>
        <w:t>don’t</w:t>
      </w:r>
      <w:proofErr w:type="gramEnd"/>
      <w:r w:rsidRPr="00A64528">
        <w:rPr>
          <w:rFonts w:asciiTheme="majorHAnsi" w:hAnsiTheme="majorHAnsi" w:cstheme="majorHAnsi"/>
        </w:rPr>
        <w:t xml:space="preserve"> always give us the information we want because, “everything is wonderful!” We know </w:t>
      </w:r>
      <w:proofErr w:type="gramStart"/>
      <w:r w:rsidRPr="00A64528">
        <w:rPr>
          <w:rFonts w:asciiTheme="majorHAnsi" w:hAnsiTheme="majorHAnsi" w:cstheme="majorHAnsi"/>
        </w:rPr>
        <w:t>that’s</w:t>
      </w:r>
      <w:proofErr w:type="gramEnd"/>
      <w:r w:rsidRPr="00A64528">
        <w:rPr>
          <w:rFonts w:asciiTheme="majorHAnsi" w:hAnsiTheme="majorHAnsi" w:cstheme="majorHAnsi"/>
        </w:rPr>
        <w:t xml:space="preserve"> not always the case.</w:t>
      </w:r>
    </w:p>
    <w:p w14:paraId="02BA0EE7" w14:textId="6E683A86" w:rsidR="004C05EF" w:rsidRPr="00A64528" w:rsidRDefault="00601C44" w:rsidP="00BD359B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We do surveys to learn ways to improve.</w:t>
      </w:r>
    </w:p>
    <w:p w14:paraId="2F9A181F" w14:textId="5B4EF919" w:rsidR="00601C44" w:rsidRPr="00A64528" w:rsidRDefault="00601C44" w:rsidP="00BD359B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Did an </w:t>
      </w:r>
      <w:proofErr w:type="spellStart"/>
      <w:r w:rsidRPr="00A64528">
        <w:rPr>
          <w:rFonts w:asciiTheme="majorHAnsi" w:hAnsiTheme="majorHAnsi" w:cstheme="majorHAnsi"/>
        </w:rPr>
        <w:t>annoymous</w:t>
      </w:r>
      <w:proofErr w:type="spellEnd"/>
      <w:r w:rsidRPr="00A64528">
        <w:rPr>
          <w:rFonts w:asciiTheme="majorHAnsi" w:hAnsiTheme="majorHAnsi" w:cstheme="majorHAnsi"/>
        </w:rPr>
        <w:t xml:space="preserve"> end of program survey. One respondent provided a shocking response and now </w:t>
      </w:r>
      <w:proofErr w:type="gramStart"/>
      <w:r w:rsidRPr="00A64528">
        <w:rPr>
          <w:rFonts w:asciiTheme="majorHAnsi" w:hAnsiTheme="majorHAnsi" w:cstheme="majorHAnsi"/>
        </w:rPr>
        <w:t>there’s</w:t>
      </w:r>
      <w:proofErr w:type="gramEnd"/>
      <w:r w:rsidRPr="00A64528">
        <w:rPr>
          <w:rFonts w:asciiTheme="majorHAnsi" w:hAnsiTheme="majorHAnsi" w:cstheme="majorHAnsi"/>
        </w:rPr>
        <w:t xml:space="preserve"> no way to follow-up with them.</w:t>
      </w:r>
    </w:p>
    <w:p w14:paraId="7FB7170F" w14:textId="3CA216E3" w:rsidR="00601C44" w:rsidRPr="00A64528" w:rsidRDefault="00601C44" w:rsidP="00BD359B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Is your volunteer engagement part of the library’s strategic plan?</w:t>
      </w:r>
    </w:p>
    <w:p w14:paraId="3154D4BD" w14:textId="2BE6EF94" w:rsidR="00601C44" w:rsidRPr="00A64528" w:rsidRDefault="00601C44" w:rsidP="00601C44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No, but either are staff.</w:t>
      </w:r>
    </w:p>
    <w:p w14:paraId="5581D0CA" w14:textId="24E5C9B3" w:rsidR="00601C44" w:rsidRPr="00A64528" w:rsidRDefault="00601C44" w:rsidP="00601C44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proofErr w:type="spellStart"/>
      <w:r w:rsidRPr="00A64528">
        <w:rPr>
          <w:rFonts w:asciiTheme="majorHAnsi" w:hAnsiTheme="majorHAnsi" w:cstheme="majorHAnsi"/>
        </w:rPr>
        <w:t>Progams</w:t>
      </w:r>
      <w:proofErr w:type="spellEnd"/>
      <w:r w:rsidRPr="00A64528">
        <w:rPr>
          <w:rFonts w:asciiTheme="majorHAnsi" w:hAnsiTheme="majorHAnsi" w:cstheme="majorHAnsi"/>
        </w:rPr>
        <w:t xml:space="preserve"> &amp; collections are considered, along with Diversity, Equity, &amp; Inclusion… the “what”. But not the “who’s” going to do the work.</w:t>
      </w:r>
    </w:p>
    <w:p w14:paraId="1E778D01" w14:textId="41C73EC3" w:rsidR="00601C44" w:rsidRPr="00A64528" w:rsidRDefault="00601C44" w:rsidP="00601C44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Individual </w:t>
      </w:r>
      <w:proofErr w:type="spellStart"/>
      <w:r w:rsidRPr="00A64528">
        <w:rPr>
          <w:rFonts w:asciiTheme="majorHAnsi" w:hAnsiTheme="majorHAnsi" w:cstheme="majorHAnsi"/>
        </w:rPr>
        <w:t>progams</w:t>
      </w:r>
      <w:proofErr w:type="spellEnd"/>
      <w:r w:rsidRPr="00A64528">
        <w:rPr>
          <w:rFonts w:asciiTheme="majorHAnsi" w:hAnsiTheme="majorHAnsi" w:cstheme="majorHAnsi"/>
        </w:rPr>
        <w:t xml:space="preserve"> in the strategic plan call out volunteer support.</w:t>
      </w:r>
    </w:p>
    <w:p w14:paraId="13BF9A68" w14:textId="34ADDBA6" w:rsidR="00601C44" w:rsidRPr="00A64528" w:rsidRDefault="00955BF2" w:rsidP="00601C44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Most of us today had to say, “no”.</w:t>
      </w:r>
    </w:p>
    <w:p w14:paraId="0469EFC2" w14:textId="1047D526" w:rsidR="00D65A87" w:rsidRPr="00A64528" w:rsidRDefault="00D65A87" w:rsidP="00D65A87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Once we have a strategic plan for the </w:t>
      </w:r>
      <w:proofErr w:type="gramStart"/>
      <w:r w:rsidRPr="00A64528">
        <w:rPr>
          <w:rFonts w:asciiTheme="majorHAnsi" w:hAnsiTheme="majorHAnsi" w:cstheme="majorHAnsi"/>
        </w:rPr>
        <w:t>library</w:t>
      </w:r>
      <w:proofErr w:type="gramEnd"/>
      <w:r w:rsidRPr="00A64528">
        <w:rPr>
          <w:rFonts w:asciiTheme="majorHAnsi" w:hAnsiTheme="majorHAnsi" w:cstheme="majorHAnsi"/>
        </w:rPr>
        <w:t xml:space="preserve"> we'll be in it!</w:t>
      </w:r>
      <w:r w:rsidRPr="00A64528">
        <w:rPr>
          <w:rFonts w:asciiTheme="majorHAnsi" w:hAnsiTheme="majorHAnsi" w:cstheme="majorHAnsi"/>
        </w:rPr>
        <w:t xml:space="preserve"> </w:t>
      </w:r>
      <w:r w:rsidRPr="00A64528">
        <w:rPr>
          <w:rFonts w:asciiTheme="majorHAnsi" w:hAnsiTheme="majorHAnsi" w:cstheme="majorHAnsi"/>
        </w:rPr>
        <w:t xml:space="preserve">Volunteers </w:t>
      </w:r>
      <w:proofErr w:type="gramStart"/>
      <w:r w:rsidRPr="00A64528">
        <w:rPr>
          <w:rFonts w:asciiTheme="majorHAnsi" w:hAnsiTheme="majorHAnsi" w:cstheme="majorHAnsi"/>
        </w:rPr>
        <w:t>weren't</w:t>
      </w:r>
      <w:proofErr w:type="gramEnd"/>
      <w:r w:rsidRPr="00A64528">
        <w:rPr>
          <w:rFonts w:asciiTheme="majorHAnsi" w:hAnsiTheme="majorHAnsi" w:cstheme="majorHAnsi"/>
        </w:rPr>
        <w:t xml:space="preserve"> previously connected or included!</w:t>
      </w:r>
    </w:p>
    <w:p w14:paraId="7308BF96" w14:textId="77777777" w:rsidR="00D65A87" w:rsidRPr="00A64528" w:rsidRDefault="00D65A87" w:rsidP="00D65A87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is is the only time the word "Volunteer" appears in our strategic plan: "Explore the viability of developing an online “bulletin board” for residents, focusing on local events, activities and volunteer opportunities."</w:t>
      </w:r>
    </w:p>
    <w:p w14:paraId="0E685579" w14:textId="77777777" w:rsidR="00D65A87" w:rsidRPr="00A64528" w:rsidRDefault="00D65A87" w:rsidP="00D65A87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As you might guess, </w:t>
      </w:r>
      <w:proofErr w:type="gramStart"/>
      <w:r w:rsidRPr="00A64528">
        <w:rPr>
          <w:rFonts w:asciiTheme="majorHAnsi" w:hAnsiTheme="majorHAnsi" w:cstheme="majorHAnsi"/>
        </w:rPr>
        <w:t>I’ve</w:t>
      </w:r>
      <w:proofErr w:type="gramEnd"/>
      <w:r w:rsidRPr="00A64528">
        <w:rPr>
          <w:rFonts w:asciiTheme="majorHAnsi" w:hAnsiTheme="majorHAnsi" w:cstheme="majorHAnsi"/>
        </w:rPr>
        <w:t xml:space="preserve"> been looking for an organizational strategic plan that includes volunteerism. </w:t>
      </w:r>
      <w:proofErr w:type="gramStart"/>
      <w:r w:rsidRPr="00A64528">
        <w:rPr>
          <w:rFonts w:asciiTheme="majorHAnsi" w:hAnsiTheme="majorHAnsi" w:cstheme="majorHAnsi"/>
        </w:rPr>
        <w:t>Here's</w:t>
      </w:r>
      <w:proofErr w:type="gramEnd"/>
      <w:r w:rsidRPr="00A64528">
        <w:rPr>
          <w:rFonts w:asciiTheme="majorHAnsi" w:hAnsiTheme="majorHAnsi" w:cstheme="majorHAnsi"/>
        </w:rPr>
        <w:t xml:space="preserve"> the only one I've found - American Diabetes Association's Strategic Plan, which calls our actual goals for the volunteer program on pages 22 - 24. — https://getinvolvedclearinghouse.org/management-tools/organization-strategic-plan-featuring-volunteerism-goals</w:t>
      </w:r>
    </w:p>
    <w:p w14:paraId="2C9BAD3D" w14:textId="693109D6" w:rsidR="00D65A87" w:rsidRPr="00A64528" w:rsidRDefault="00077B8E" w:rsidP="00077B8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One of our strategic directions is Culture which talk about staff but not volunteers https://www.barrielibrary.ca/about-bpl/about-the-library/2020-2024-strategic-plan_web.pdf</w:t>
      </w:r>
    </w:p>
    <w:p w14:paraId="0C3E8527" w14:textId="77777777" w:rsidR="00D65A87" w:rsidRPr="00A64528" w:rsidRDefault="00D65A87" w:rsidP="00D65A87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We did our library's strategic plan about 5 years ago and I just </w:t>
      </w:r>
      <w:proofErr w:type="gramStart"/>
      <w:r w:rsidRPr="00A64528">
        <w:rPr>
          <w:rFonts w:asciiTheme="majorHAnsi" w:hAnsiTheme="majorHAnsi" w:cstheme="majorHAnsi"/>
        </w:rPr>
        <w:t>don't</w:t>
      </w:r>
      <w:proofErr w:type="gramEnd"/>
      <w:r w:rsidRPr="00A64528">
        <w:rPr>
          <w:rFonts w:asciiTheme="majorHAnsi" w:hAnsiTheme="majorHAnsi" w:cstheme="majorHAnsi"/>
        </w:rPr>
        <w:t xml:space="preserve"> remember.</w:t>
      </w:r>
    </w:p>
    <w:p w14:paraId="0CD042B4" w14:textId="402B4A5D" w:rsidR="00D65A87" w:rsidRPr="00A64528" w:rsidRDefault="00D65A87" w:rsidP="00077B8E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Not yet.  Our current strategic plan is through 2022.  </w:t>
      </w:r>
      <w:proofErr w:type="gramStart"/>
      <w:r w:rsidRPr="00A64528">
        <w:rPr>
          <w:rFonts w:asciiTheme="majorHAnsi" w:hAnsiTheme="majorHAnsi" w:cstheme="majorHAnsi"/>
        </w:rPr>
        <w:t>Hopefully</w:t>
      </w:r>
      <w:proofErr w:type="gramEnd"/>
      <w:r w:rsidRPr="00A64528">
        <w:rPr>
          <w:rFonts w:asciiTheme="majorHAnsi" w:hAnsiTheme="majorHAnsi" w:cstheme="majorHAnsi"/>
        </w:rPr>
        <w:t xml:space="preserve"> I can get volunteers into the next one.</w:t>
      </w:r>
    </w:p>
    <w:p w14:paraId="5F7B1DE8" w14:textId="478D213D" w:rsidR="00955BF2" w:rsidRPr="00A64528" w:rsidRDefault="00955BF2" w:rsidP="00955BF2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Does it make you nervous/scared to conduct an assessment?</w:t>
      </w:r>
    </w:p>
    <w:p w14:paraId="0C410677" w14:textId="673C1845" w:rsidR="00955BF2" w:rsidRPr="00A64528" w:rsidRDefault="00955BF2" w:rsidP="00955BF2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It may highlight our strengths, as well as the opportunities</w:t>
      </w:r>
    </w:p>
    <w:p w14:paraId="077C0FA6" w14:textId="6008C0F2" w:rsidR="00955BF2" w:rsidRPr="00A64528" w:rsidRDefault="00955BF2" w:rsidP="00955BF2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lastRenderedPageBreak/>
        <w:t xml:space="preserve">A </w:t>
      </w:r>
      <w:proofErr w:type="spellStart"/>
      <w:r w:rsidRPr="00A64528">
        <w:rPr>
          <w:rFonts w:asciiTheme="majorHAnsi" w:hAnsiTheme="majorHAnsi" w:cstheme="majorHAnsi"/>
        </w:rPr>
        <w:t>veiw</w:t>
      </w:r>
      <w:proofErr w:type="spellEnd"/>
      <w:r w:rsidRPr="00A64528">
        <w:rPr>
          <w:rFonts w:asciiTheme="majorHAnsi" w:hAnsiTheme="majorHAnsi" w:cstheme="majorHAnsi"/>
        </w:rPr>
        <w:t xml:space="preserve"> from a different lens. What are our priorities? Should they be restructured or clarified.</w:t>
      </w:r>
    </w:p>
    <w:p w14:paraId="4ADEED30" w14:textId="62C4D79B" w:rsidR="00955BF2" w:rsidRPr="00A64528" w:rsidRDefault="00955BF2" w:rsidP="00955BF2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An assessment should provide additional ideas from others</w:t>
      </w:r>
    </w:p>
    <w:p w14:paraId="34904FBE" w14:textId="390687E1" w:rsidR="00955BF2" w:rsidRPr="00A64528" w:rsidRDefault="00955BF2" w:rsidP="00955BF2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Who should be included in conducting the assessment?</w:t>
      </w:r>
    </w:p>
    <w:p w14:paraId="4A97A2B9" w14:textId="7B1F585B" w:rsidR="00955BF2" w:rsidRPr="00A64528" w:rsidRDefault="00D9419D" w:rsidP="00955BF2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Floor staff – </w:t>
      </w:r>
      <w:proofErr w:type="spellStart"/>
      <w:r w:rsidRPr="00A64528">
        <w:rPr>
          <w:rFonts w:asciiTheme="majorHAnsi" w:hAnsiTheme="majorHAnsi" w:cstheme="majorHAnsi"/>
        </w:rPr>
        <w:t>especailly</w:t>
      </w:r>
      <w:proofErr w:type="spellEnd"/>
      <w:r w:rsidRPr="00A64528">
        <w:rPr>
          <w:rFonts w:asciiTheme="majorHAnsi" w:hAnsiTheme="majorHAnsi" w:cstheme="majorHAnsi"/>
        </w:rPr>
        <w:t xml:space="preserve"> in union shop</w:t>
      </w:r>
    </w:p>
    <w:p w14:paraId="7C8DA0E1" w14:textId="5CEF43FC" w:rsidR="00D9419D" w:rsidRPr="00A64528" w:rsidRDefault="00D9419D" w:rsidP="00955BF2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Leadership – Board member/Chair, Library director, Policy &amp; Personnel Committee chair</w:t>
      </w:r>
    </w:p>
    <w:p w14:paraId="620FFE6D" w14:textId="2258C013" w:rsidR="00D9419D" w:rsidRPr="00A64528" w:rsidRDefault="00D9419D" w:rsidP="00955BF2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Staff who were formerly volunteers</w:t>
      </w:r>
    </w:p>
    <w:p w14:paraId="41CD4BA1" w14:textId="001E5414" w:rsidR="00D9419D" w:rsidRPr="00A64528" w:rsidRDefault="00D9419D" w:rsidP="00955BF2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Maybe volunteers who are key or who have been with the library for many years</w:t>
      </w:r>
    </w:p>
    <w:p w14:paraId="268C2D9A" w14:textId="339178F5" w:rsidR="00D9419D" w:rsidRPr="00A64528" w:rsidRDefault="00D9419D" w:rsidP="00D9419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Remember to keep surveys in perspective. One person out of 100 may have a negative comment and we focus in on that 1, rather than the 99. </w:t>
      </w:r>
    </w:p>
    <w:p w14:paraId="6EDA1309" w14:textId="009024BD" w:rsidR="00D9419D" w:rsidRPr="00A64528" w:rsidRDefault="00D9419D" w:rsidP="00D9419D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When should an assessment be conducted?</w:t>
      </w:r>
    </w:p>
    <w:p w14:paraId="34DE2168" w14:textId="200C9B02" w:rsidR="00D9419D" w:rsidRPr="00A64528" w:rsidRDefault="00D9419D" w:rsidP="00D9419D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Pay attention to </w:t>
      </w:r>
      <w:proofErr w:type="gramStart"/>
      <w:r w:rsidRPr="00A64528">
        <w:rPr>
          <w:rFonts w:asciiTheme="majorHAnsi" w:hAnsiTheme="majorHAnsi" w:cstheme="majorHAnsi"/>
        </w:rPr>
        <w:t>what’s</w:t>
      </w:r>
      <w:proofErr w:type="gramEnd"/>
      <w:r w:rsidRPr="00A64528">
        <w:rPr>
          <w:rFonts w:asciiTheme="majorHAnsi" w:hAnsiTheme="majorHAnsi" w:cstheme="majorHAnsi"/>
        </w:rPr>
        <w:t xml:space="preserve"> going on in your library</w:t>
      </w:r>
    </w:p>
    <w:p w14:paraId="1EA37139" w14:textId="1D7D3273" w:rsidR="00D9419D" w:rsidRPr="00A64528" w:rsidRDefault="00D9419D" w:rsidP="00D9419D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Not during Summer Reading</w:t>
      </w:r>
    </w:p>
    <w:p w14:paraId="6705381F" w14:textId="08EA8D85" w:rsidR="00D9419D" w:rsidRPr="00A64528" w:rsidRDefault="00D9419D" w:rsidP="00D9419D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Not before budgeting</w:t>
      </w:r>
    </w:p>
    <w:p w14:paraId="2943E7AE" w14:textId="7B9FA76E" w:rsidR="00D9419D" w:rsidRPr="00A64528" w:rsidRDefault="00D9419D" w:rsidP="00D9419D">
      <w:pPr>
        <w:pStyle w:val="ListParagraph"/>
        <w:numPr>
          <w:ilvl w:val="1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Look for a timeframe where the necessary attention can be given to the </w:t>
      </w:r>
      <w:r w:rsidR="00A82271" w:rsidRPr="00A64528">
        <w:rPr>
          <w:rFonts w:asciiTheme="majorHAnsi" w:hAnsiTheme="majorHAnsi" w:cstheme="majorHAnsi"/>
        </w:rPr>
        <w:t>assessment by the participants</w:t>
      </w:r>
    </w:p>
    <w:p w14:paraId="36E72EA8" w14:textId="058B4DC7" w:rsidR="00077B8E" w:rsidRPr="00A64528" w:rsidRDefault="00077B8E" w:rsidP="00077B8E">
      <w:pPr>
        <w:rPr>
          <w:rFonts w:asciiTheme="majorHAnsi" w:hAnsiTheme="majorHAnsi" w:cstheme="majorHAnsi"/>
        </w:rPr>
      </w:pPr>
    </w:p>
    <w:p w14:paraId="4C338630" w14:textId="1A92529B" w:rsidR="00077B8E" w:rsidRPr="00A64528" w:rsidRDefault="00077B8E" w:rsidP="00077B8E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Bonus: Impact</w:t>
      </w:r>
    </w:p>
    <w:p w14:paraId="6BF113D2" w14:textId="77777777" w:rsidR="00077B8E" w:rsidRPr="00A64528" w:rsidRDefault="00077B8E" w:rsidP="00077B8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Impact from a different </w:t>
      </w:r>
      <w:proofErr w:type="spellStart"/>
      <w:r w:rsidRPr="00A64528">
        <w:rPr>
          <w:rFonts w:asciiTheme="majorHAnsi" w:hAnsiTheme="majorHAnsi" w:cstheme="majorHAnsi"/>
        </w:rPr>
        <w:t>perspctive</w:t>
      </w:r>
      <w:proofErr w:type="spellEnd"/>
      <w:r w:rsidRPr="00A64528">
        <w:rPr>
          <w:rFonts w:asciiTheme="majorHAnsi" w:hAnsiTheme="majorHAnsi" w:cstheme="majorHAnsi"/>
        </w:rPr>
        <w:t>. How are we together (staff &amp; volunteers) going to reach our goal to build a stronger community?</w:t>
      </w:r>
    </w:p>
    <w:p w14:paraId="6E7D2FF5" w14:textId="090BC603" w:rsidR="00077B8E" w:rsidRPr="00A64528" w:rsidRDefault="00077B8E" w:rsidP="00A64528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 w:rsidRPr="00A64528">
        <w:rPr>
          <w:rFonts w:asciiTheme="majorHAnsi" w:hAnsiTheme="majorHAnsi" w:cstheme="majorHAnsi"/>
        </w:rPr>
        <w:t>There's</w:t>
      </w:r>
      <w:proofErr w:type="gramEnd"/>
      <w:r w:rsidRPr="00A64528">
        <w:rPr>
          <w:rFonts w:asciiTheme="majorHAnsi" w:hAnsiTheme="majorHAnsi" w:cstheme="majorHAnsi"/>
        </w:rPr>
        <w:t xml:space="preserve"> a great dissertation from Sue Carter Kahl about measuring volunteer impact. She has a great blog too!</w:t>
      </w:r>
      <w:r w:rsidR="00A64528">
        <w:rPr>
          <w:rFonts w:asciiTheme="majorHAnsi" w:hAnsiTheme="majorHAnsi" w:cstheme="majorHAnsi"/>
        </w:rPr>
        <w:t xml:space="preserve"> </w:t>
      </w:r>
      <w:hyperlink r:id="rId18" w:history="1">
        <w:r w:rsidR="00A64528" w:rsidRPr="00E30782">
          <w:rPr>
            <w:rStyle w:val="Hyperlink"/>
            <w:rFonts w:asciiTheme="majorHAnsi" w:hAnsiTheme="majorHAnsi" w:cstheme="majorHAnsi"/>
          </w:rPr>
          <w:t>https://suecarterkahlconsulting.com/</w:t>
        </w:r>
      </w:hyperlink>
      <w:r w:rsidR="00A64528">
        <w:rPr>
          <w:rFonts w:asciiTheme="majorHAnsi" w:hAnsiTheme="majorHAnsi" w:cstheme="majorHAnsi"/>
        </w:rPr>
        <w:t xml:space="preserve"> </w:t>
      </w:r>
    </w:p>
    <w:p w14:paraId="5D4185DA" w14:textId="32AB9B25" w:rsidR="00A82271" w:rsidRPr="00A64528" w:rsidRDefault="00A82271" w:rsidP="00A82271">
      <w:pPr>
        <w:rPr>
          <w:rFonts w:asciiTheme="majorHAnsi" w:hAnsiTheme="majorHAnsi" w:cstheme="majorHAnsi"/>
        </w:rPr>
      </w:pPr>
    </w:p>
    <w:p w14:paraId="7C6B9F39" w14:textId="757BF31A" w:rsidR="00A82271" w:rsidRPr="00A64528" w:rsidRDefault="00A82271" w:rsidP="00A82271">
      <w:pPr>
        <w:rPr>
          <w:rFonts w:asciiTheme="majorHAnsi" w:hAnsiTheme="majorHAnsi" w:cstheme="majorHAnsi"/>
          <w:b/>
          <w:bCs/>
        </w:rPr>
      </w:pPr>
      <w:r w:rsidRPr="00A64528">
        <w:rPr>
          <w:rFonts w:asciiTheme="majorHAnsi" w:hAnsiTheme="majorHAnsi" w:cstheme="majorHAnsi"/>
          <w:b/>
          <w:bCs/>
        </w:rPr>
        <w:t xml:space="preserve">COVID </w:t>
      </w:r>
    </w:p>
    <w:p w14:paraId="179CD8CD" w14:textId="6DB40FE7" w:rsidR="00077B8E" w:rsidRPr="00A64528" w:rsidRDefault="00A82271" w:rsidP="00077B8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Metropolitan Library System of Oklahoma County have both gone back to masks for all.</w:t>
      </w:r>
      <w:r w:rsidR="00077B8E" w:rsidRPr="00A64528">
        <w:rPr>
          <w:rFonts w:asciiTheme="majorHAnsi" w:hAnsiTheme="majorHAnsi" w:cstheme="majorHAnsi"/>
        </w:rPr>
        <w:t xml:space="preserve"> (In </w:t>
      </w:r>
      <w:proofErr w:type="gramStart"/>
      <w:r w:rsidR="00077B8E" w:rsidRPr="00A64528">
        <w:rPr>
          <w:rFonts w:asciiTheme="majorHAnsi" w:hAnsiTheme="majorHAnsi" w:cstheme="majorHAnsi"/>
        </w:rPr>
        <w:t>100 degree</w:t>
      </w:r>
      <w:proofErr w:type="gramEnd"/>
      <w:r w:rsidR="00077B8E" w:rsidRPr="00A64528">
        <w:rPr>
          <w:rFonts w:asciiTheme="majorHAnsi" w:hAnsiTheme="majorHAnsi" w:cstheme="majorHAnsi"/>
        </w:rPr>
        <w:t xml:space="preserve"> heat!) Not very many people are pleased!</w:t>
      </w:r>
    </w:p>
    <w:p w14:paraId="2FD314A5" w14:textId="5642DAA4" w:rsidR="00077B8E" w:rsidRPr="00A64528" w:rsidRDefault="00077B8E" w:rsidP="00077B8E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Cedar Rapids started requiring masks on Monday. They are required in all City Buildings.</w:t>
      </w:r>
    </w:p>
    <w:p w14:paraId="31881E27" w14:textId="7462E08B" w:rsidR="00A82271" w:rsidRPr="00A64528" w:rsidRDefault="00A82271" w:rsidP="00EE7F9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Cedar Rapids has moved programming outside for the remainder of Summer Reading.</w:t>
      </w:r>
      <w:r w:rsidR="00077B8E" w:rsidRPr="00A64528">
        <w:rPr>
          <w:rFonts w:asciiTheme="majorHAnsi" w:hAnsiTheme="majorHAnsi" w:cstheme="majorHAnsi"/>
        </w:rPr>
        <w:t xml:space="preserve"> </w:t>
      </w:r>
      <w:r w:rsidRPr="00A64528">
        <w:rPr>
          <w:rFonts w:asciiTheme="majorHAnsi" w:hAnsiTheme="majorHAnsi" w:cstheme="majorHAnsi"/>
        </w:rPr>
        <w:t xml:space="preserve">Providing masks for patrons when </w:t>
      </w:r>
      <w:proofErr w:type="spellStart"/>
      <w:r w:rsidRPr="00A64528">
        <w:rPr>
          <w:rFonts w:asciiTheme="majorHAnsi" w:hAnsiTheme="majorHAnsi" w:cstheme="majorHAnsi"/>
        </w:rPr>
        <w:t>the</w:t>
      </w:r>
      <w:proofErr w:type="spellEnd"/>
      <w:r w:rsidRPr="00A64528">
        <w:rPr>
          <w:rFonts w:asciiTheme="majorHAnsi" w:hAnsiTheme="majorHAnsi" w:cstheme="majorHAnsi"/>
        </w:rPr>
        <w:t xml:space="preserve"> </w:t>
      </w:r>
      <w:proofErr w:type="spellStart"/>
      <w:r w:rsidRPr="00A64528">
        <w:rPr>
          <w:rFonts w:asciiTheme="majorHAnsi" w:hAnsiTheme="majorHAnsi" w:cstheme="majorHAnsi"/>
        </w:rPr>
        <w:t>enter</w:t>
      </w:r>
      <w:proofErr w:type="spellEnd"/>
      <w:r w:rsidRPr="00A64528">
        <w:rPr>
          <w:rFonts w:asciiTheme="majorHAnsi" w:hAnsiTheme="majorHAnsi" w:cstheme="majorHAnsi"/>
        </w:rPr>
        <w:t xml:space="preserve"> building, but not policing usage, just keeping distance</w:t>
      </w:r>
    </w:p>
    <w:p w14:paraId="21349EA3" w14:textId="77777777" w:rsidR="00A0304C" w:rsidRPr="00A64528" w:rsidRDefault="00A0304C" w:rsidP="00A0304C">
      <w:pPr>
        <w:rPr>
          <w:rFonts w:asciiTheme="majorHAnsi" w:hAnsiTheme="majorHAnsi" w:cstheme="majorHAnsi"/>
          <w:b/>
          <w:bCs/>
        </w:rPr>
      </w:pPr>
    </w:p>
    <w:p w14:paraId="77DF008F" w14:textId="659AB7D7" w:rsidR="00A82271" w:rsidRPr="00A64528" w:rsidRDefault="00A82271" w:rsidP="00A82271">
      <w:pPr>
        <w:rPr>
          <w:rFonts w:asciiTheme="majorHAnsi" w:hAnsiTheme="majorHAnsi" w:cstheme="majorHAnsi"/>
          <w:b/>
          <w:bCs/>
        </w:rPr>
      </w:pPr>
      <w:r w:rsidRPr="00A64528">
        <w:rPr>
          <w:rFonts w:asciiTheme="majorHAnsi" w:hAnsiTheme="majorHAnsi" w:cstheme="majorHAnsi"/>
          <w:b/>
          <w:bCs/>
        </w:rPr>
        <w:t xml:space="preserve">Miscellaneous </w:t>
      </w:r>
    </w:p>
    <w:p w14:paraId="50605408" w14:textId="2FDA50F2" w:rsidR="005B6BA5" w:rsidRPr="00A64528" w:rsidRDefault="00A82271" w:rsidP="005B6BA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Volunteers create monthly gifts to distribute to </w:t>
      </w:r>
      <w:proofErr w:type="spellStart"/>
      <w:r w:rsidRPr="00A64528">
        <w:rPr>
          <w:rFonts w:asciiTheme="majorHAnsi" w:hAnsiTheme="majorHAnsi" w:cstheme="majorHAnsi"/>
        </w:rPr>
        <w:t>foodpantry</w:t>
      </w:r>
      <w:proofErr w:type="spellEnd"/>
      <w:r w:rsidRPr="00A64528">
        <w:rPr>
          <w:rFonts w:asciiTheme="majorHAnsi" w:hAnsiTheme="majorHAnsi" w:cstheme="majorHAnsi"/>
        </w:rPr>
        <w:t xml:space="preserve"> and </w:t>
      </w:r>
      <w:r w:rsidR="005B6BA5" w:rsidRPr="00A64528">
        <w:rPr>
          <w:rFonts w:asciiTheme="majorHAnsi" w:hAnsiTheme="majorHAnsi" w:cstheme="majorHAnsi"/>
        </w:rPr>
        <w:t>Meals on Wheels clients (</w:t>
      </w:r>
      <w:proofErr w:type="gramStart"/>
      <w:r w:rsidR="005B6BA5" w:rsidRPr="00A64528">
        <w:rPr>
          <w:rFonts w:asciiTheme="majorHAnsi" w:hAnsiTheme="majorHAnsi" w:cstheme="majorHAnsi"/>
        </w:rPr>
        <w:t>cute handcrafted</w:t>
      </w:r>
      <w:proofErr w:type="gramEnd"/>
      <w:r w:rsidR="005B6BA5" w:rsidRPr="00A64528">
        <w:rPr>
          <w:rFonts w:asciiTheme="majorHAnsi" w:hAnsiTheme="majorHAnsi" w:cstheme="majorHAnsi"/>
        </w:rPr>
        <w:t xml:space="preserve"> boxes with candy, inspirational cards, etc.</w:t>
      </w:r>
    </w:p>
    <w:p w14:paraId="6560297B" w14:textId="0E8B8A18" w:rsidR="005B6BA5" w:rsidRPr="00A64528" w:rsidRDefault="005B6BA5" w:rsidP="005B6BA5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AARP Foundation, Literacy Project. Focus is on K-3</w:t>
      </w:r>
      <w:r w:rsidRPr="00A64528">
        <w:rPr>
          <w:rFonts w:asciiTheme="majorHAnsi" w:hAnsiTheme="majorHAnsi" w:cstheme="majorHAnsi"/>
          <w:vertAlign w:val="superscript"/>
        </w:rPr>
        <w:t>rd</w:t>
      </w:r>
      <w:r w:rsidRPr="00A64528">
        <w:rPr>
          <w:rFonts w:asciiTheme="majorHAnsi" w:hAnsiTheme="majorHAnsi" w:cstheme="majorHAnsi"/>
        </w:rPr>
        <w:t xml:space="preserve"> grade reading skills. Reading </w:t>
      </w:r>
      <w:proofErr w:type="gramStart"/>
      <w:r w:rsidRPr="00A64528">
        <w:rPr>
          <w:rFonts w:asciiTheme="majorHAnsi" w:hAnsiTheme="majorHAnsi" w:cstheme="majorHAnsi"/>
        </w:rPr>
        <w:t>buddies</w:t>
      </w:r>
      <w:proofErr w:type="gramEnd"/>
      <w:r w:rsidRPr="00A64528">
        <w:rPr>
          <w:rFonts w:asciiTheme="majorHAnsi" w:hAnsiTheme="majorHAnsi" w:cstheme="majorHAnsi"/>
        </w:rPr>
        <w:t xml:space="preserve"> model. Libraries can qualify if you have a local AARP office. </w:t>
      </w:r>
      <w:hyperlink r:id="rId19" w:history="1">
        <w:r w:rsidR="00684DA9" w:rsidRPr="00A64528">
          <w:rPr>
            <w:rStyle w:val="Hyperlink"/>
            <w:rFonts w:asciiTheme="majorHAnsi" w:hAnsiTheme="majorHAnsi" w:cstheme="majorHAnsi"/>
          </w:rPr>
          <w:t>https://www.aarp.org/experience-corps/</w:t>
        </w:r>
      </w:hyperlink>
      <w:r w:rsidR="00684DA9" w:rsidRPr="00A64528">
        <w:rPr>
          <w:rFonts w:asciiTheme="majorHAnsi" w:hAnsiTheme="majorHAnsi" w:cstheme="majorHAnsi"/>
        </w:rPr>
        <w:t xml:space="preserve"> </w:t>
      </w:r>
    </w:p>
    <w:p w14:paraId="3E61A44E" w14:textId="4B4538D6" w:rsidR="00684DA9" w:rsidRPr="00A64528" w:rsidRDefault="00684DA9" w:rsidP="00684DA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AARP also has tool for posting volunteer </w:t>
      </w:r>
      <w:proofErr w:type="spellStart"/>
      <w:r w:rsidRPr="00A64528">
        <w:rPr>
          <w:rFonts w:asciiTheme="majorHAnsi" w:hAnsiTheme="majorHAnsi" w:cstheme="majorHAnsi"/>
        </w:rPr>
        <w:t>opportunties</w:t>
      </w:r>
      <w:proofErr w:type="spellEnd"/>
      <w:r w:rsidRPr="00A64528">
        <w:rPr>
          <w:rFonts w:asciiTheme="majorHAnsi" w:hAnsiTheme="majorHAnsi" w:cstheme="majorHAnsi"/>
        </w:rPr>
        <w:t xml:space="preserve">, Create the Good. </w:t>
      </w:r>
      <w:hyperlink r:id="rId20" w:history="1">
        <w:r w:rsidRPr="00A64528">
          <w:rPr>
            <w:rStyle w:val="Hyperlink"/>
            <w:rFonts w:asciiTheme="majorHAnsi" w:hAnsiTheme="majorHAnsi" w:cstheme="majorHAnsi"/>
          </w:rPr>
          <w:t>https://createthegood.aarp.org/?CMP=KNC-DSO-Adobe-Google-CTG-Brand-CTG-Volunteer-Exact-CTG&amp;gclid=Cj0KCQjwz96WBhC8ARIsAATR250ZZZWzFwVCgfMWnbiY9eWtH_kwXnudrHWM3iT-PCPh48YIRUgAOTIaAmraEALw_wcB&amp;gclsrc=aw.ds</w:t>
        </w:r>
      </w:hyperlink>
    </w:p>
    <w:p w14:paraId="39A256C3" w14:textId="393DB18C" w:rsidR="00A0304C" w:rsidRPr="00A64528" w:rsidRDefault="00A0304C" w:rsidP="00684DA9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eens are working on an Escape Room</w:t>
      </w:r>
    </w:p>
    <w:p w14:paraId="7812D234" w14:textId="77777777" w:rsidR="00A0304C" w:rsidRPr="00A64528" w:rsidRDefault="00A0304C" w:rsidP="00A0304C">
      <w:pPr>
        <w:pStyle w:val="ListParagraph"/>
        <w:numPr>
          <w:ilvl w:val="0"/>
          <w:numId w:val="27"/>
        </w:numPr>
        <w:rPr>
          <w:rFonts w:asciiTheme="majorHAnsi" w:hAnsiTheme="majorHAnsi" w:cstheme="majorHAnsi"/>
        </w:rPr>
      </w:pPr>
      <w:proofErr w:type="gramStart"/>
      <w:r w:rsidRPr="00A64528">
        <w:rPr>
          <w:rFonts w:asciiTheme="majorHAnsi" w:hAnsiTheme="majorHAnsi" w:cstheme="majorHAnsi"/>
        </w:rPr>
        <w:lastRenderedPageBreak/>
        <w:t>It's</w:t>
      </w:r>
      <w:proofErr w:type="gramEnd"/>
      <w:r w:rsidRPr="00A64528">
        <w:rPr>
          <w:rFonts w:asciiTheme="majorHAnsi" w:hAnsiTheme="majorHAnsi" w:cstheme="majorHAnsi"/>
        </w:rPr>
        <w:t xml:space="preserve"> not an unusual task...but we have a few volunteers relabeling several thousand picture books.  Our picture books are organized by categories (favorites, movement, etc.) and some of the categories changed, hence the relabeling.</w:t>
      </w:r>
    </w:p>
    <w:p w14:paraId="5BAD152B" w14:textId="77777777" w:rsidR="002961EA" w:rsidRPr="00A64528" w:rsidRDefault="002961EA" w:rsidP="00D159E4">
      <w:pPr>
        <w:rPr>
          <w:rFonts w:asciiTheme="majorHAnsi" w:hAnsiTheme="majorHAnsi" w:cstheme="majorHAnsi"/>
        </w:rPr>
      </w:pPr>
    </w:p>
    <w:p w14:paraId="00000036" w14:textId="21D15118" w:rsidR="0099283D" w:rsidRPr="00A64528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A64528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  <w:r w:rsidR="00515A0D" w:rsidRPr="00A64528">
        <w:rPr>
          <w:rFonts w:asciiTheme="majorHAnsi" w:hAnsiTheme="majorHAnsi" w:cstheme="majorHAnsi"/>
          <w:b/>
          <w:bCs/>
          <w:sz w:val="28"/>
          <w:szCs w:val="28"/>
        </w:rPr>
        <w:t xml:space="preserve"> &amp; Resources</w:t>
      </w:r>
    </w:p>
    <w:p w14:paraId="00000037" w14:textId="5BED016A" w:rsidR="0099283D" w:rsidRPr="00A64528" w:rsidRDefault="00747EB2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Visit </w:t>
      </w:r>
      <w:hyperlink r:id="rId21">
        <w:r w:rsidRPr="00A64528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A64528">
        <w:rPr>
          <w:rFonts w:asciiTheme="majorHAnsi" w:hAnsiTheme="majorHAnsi" w:cstheme="majorHAnsi"/>
        </w:rPr>
        <w:t xml:space="preserve"> for FREE volunteer leadership-focused training (and resources, too)!</w:t>
      </w:r>
    </w:p>
    <w:p w14:paraId="00000040" w14:textId="77777777" w:rsidR="0099283D" w:rsidRPr="00A64528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A64528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A64528" w:rsidRDefault="00747EB2" w:rsidP="006138C9">
      <w:pPr>
        <w:ind w:firstLine="720"/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color w:val="0B0A0B"/>
        </w:rPr>
        <w:t xml:space="preserve">FMI contact Jessica Link, </w:t>
      </w:r>
      <w:hyperlink r:id="rId22" w:history="1">
        <w:r w:rsidR="0014636B" w:rsidRPr="00A64528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 w:rsidRPr="00A64528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A64528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Better Impact User Group – online – 1</w:t>
      </w:r>
      <w:r w:rsidRPr="00A64528">
        <w:rPr>
          <w:rFonts w:asciiTheme="majorHAnsi" w:hAnsiTheme="majorHAnsi" w:cstheme="majorHAnsi"/>
          <w:vertAlign w:val="superscript"/>
        </w:rPr>
        <w:t>st</w:t>
      </w:r>
      <w:r w:rsidRPr="00A64528">
        <w:rPr>
          <w:rFonts w:asciiTheme="majorHAnsi" w:hAnsiTheme="majorHAnsi" w:cstheme="majorHAnsi"/>
        </w:rPr>
        <w:t xml:space="preserve"> Tuesday of every month</w:t>
      </w:r>
      <w:r w:rsidR="006138C9" w:rsidRPr="00A64528">
        <w:rPr>
          <w:rFonts w:asciiTheme="majorHAnsi" w:hAnsiTheme="majorHAnsi" w:cstheme="majorHAnsi"/>
        </w:rPr>
        <w:t>, 2p EST/11a PST</w:t>
      </w:r>
      <w:r w:rsidRPr="00A64528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A64528" w:rsidRDefault="00DB28B5" w:rsidP="006138C9">
      <w:pPr>
        <w:ind w:left="720"/>
        <w:rPr>
          <w:rFonts w:asciiTheme="majorHAnsi" w:hAnsiTheme="majorHAnsi" w:cstheme="majorHAnsi"/>
        </w:rPr>
      </w:pPr>
      <w:hyperlink r:id="rId23" w:history="1">
        <w:r w:rsidR="006138C9" w:rsidRPr="00A64528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A64528" w:rsidRDefault="00747EB2" w:rsidP="006138C9">
      <w:pPr>
        <w:ind w:left="720"/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A64528" w:rsidRDefault="00747EB2" w:rsidP="006138C9">
      <w:pPr>
        <w:ind w:left="720"/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Passcode: 240307</w:t>
      </w:r>
    </w:p>
    <w:p w14:paraId="00000046" w14:textId="79A91858" w:rsidR="0099283D" w:rsidRPr="00A64528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color w:val="0B0A0B"/>
        </w:rPr>
        <w:t xml:space="preserve">Join the GetInvolved </w:t>
      </w:r>
      <w:proofErr w:type="spellStart"/>
      <w:r w:rsidRPr="00A64528">
        <w:rPr>
          <w:rFonts w:asciiTheme="majorHAnsi" w:hAnsiTheme="majorHAnsi" w:cstheme="majorHAnsi"/>
          <w:color w:val="0B0A0B"/>
        </w:rPr>
        <w:t>listserve</w:t>
      </w:r>
      <w:proofErr w:type="spellEnd"/>
      <w:r w:rsidRPr="00A64528">
        <w:rPr>
          <w:rFonts w:asciiTheme="majorHAnsi" w:hAnsiTheme="majorHAnsi" w:cstheme="majorHAnsi"/>
          <w:color w:val="0B0A0B"/>
        </w:rPr>
        <w:t xml:space="preserve"> by emailing Carla, </w:t>
      </w:r>
      <w:hyperlink r:id="rId24" w:history="1">
        <w:r w:rsidR="0014636B" w:rsidRPr="00A64528">
          <w:rPr>
            <w:rFonts w:asciiTheme="majorHAnsi" w:hAnsiTheme="majorHAnsi" w:cstheme="majorHAnsi"/>
          </w:rPr>
          <w:t xml:space="preserve">at </w:t>
        </w:r>
        <w:r w:rsidR="0014636B" w:rsidRPr="00A64528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 w:rsidRPr="00A64528">
        <w:rPr>
          <w:rFonts w:asciiTheme="majorHAnsi" w:hAnsiTheme="majorHAnsi" w:cstheme="majorHAnsi"/>
          <w:color w:val="0B0A0B"/>
        </w:rPr>
        <w:t xml:space="preserve">. </w:t>
      </w:r>
      <w:r w:rsidRPr="00A64528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25">
        <w:r w:rsidRPr="00A64528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6">
        <w:r w:rsidRPr="00A64528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="00684DA9" w:rsidRPr="00A64528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00000047" w14:textId="16FB6025" w:rsidR="0099283D" w:rsidRPr="00A64528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7">
        <w:r w:rsidRPr="00A64528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A64528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A64528" w:rsidRDefault="00DB28B5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8" w:history="1">
        <w:r w:rsidR="005733A7" w:rsidRPr="00A64528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B3B516C" w:rsidR="005733A7" w:rsidRPr="00A64528" w:rsidRDefault="00DB28B5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9" w:history="1">
        <w:r w:rsidR="004D1B27" w:rsidRPr="00A64528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</w:p>
    <w:p w14:paraId="2BC1DDD8" w14:textId="77777777" w:rsidR="00684DA9" w:rsidRPr="00A64528" w:rsidRDefault="00684DA9" w:rsidP="00492BE6">
      <w:pPr>
        <w:numPr>
          <w:ilvl w:val="0"/>
          <w:numId w:val="7"/>
        </w:numPr>
        <w:rPr>
          <w:rFonts w:asciiTheme="majorHAnsi" w:hAnsiTheme="majorHAnsi" w:cstheme="majorHAnsi"/>
          <w:b/>
          <w:bCs/>
          <w:sz w:val="28"/>
          <w:szCs w:val="28"/>
        </w:rPr>
      </w:pPr>
      <w:hyperlink r:id="rId30" w:history="1">
        <w:r w:rsidRPr="00A64528">
          <w:rPr>
            <w:rStyle w:val="Hyperlink"/>
            <w:rFonts w:asciiTheme="majorHAnsi" w:hAnsiTheme="majorHAnsi" w:cstheme="majorHAnsi"/>
          </w:rPr>
          <w:t xml:space="preserve">Points of </w:t>
        </w:r>
        <w:proofErr w:type="spellStart"/>
        <w:r w:rsidRPr="00A64528">
          <w:rPr>
            <w:rStyle w:val="Hyperlink"/>
            <w:rFonts w:asciiTheme="majorHAnsi" w:hAnsiTheme="majorHAnsi" w:cstheme="majorHAnsi"/>
          </w:rPr>
          <w:t>Light</w:t>
        </w:r>
      </w:hyperlink>
      <w:bookmarkStart w:id="3" w:name="_wclxfd8p9szk" w:colFirst="0" w:colLast="0"/>
      <w:bookmarkEnd w:id="3"/>
      <w:proofErr w:type="spellEnd"/>
    </w:p>
    <w:p w14:paraId="0C166954" w14:textId="77777777" w:rsidR="00684DA9" w:rsidRPr="00A64528" w:rsidRDefault="00684DA9" w:rsidP="00684DA9">
      <w:pPr>
        <w:rPr>
          <w:rFonts w:asciiTheme="majorHAnsi" w:hAnsiTheme="majorHAnsi" w:cstheme="majorHAnsi"/>
        </w:rPr>
      </w:pPr>
    </w:p>
    <w:p w14:paraId="42791BFA" w14:textId="47686C7A" w:rsidR="004609AD" w:rsidRPr="00A64528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A64528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Pr="00A64528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A64528">
        <w:rPr>
          <w:rFonts w:asciiTheme="majorHAnsi" w:hAnsiTheme="majorHAnsi" w:cstheme="majorHAnsi"/>
        </w:rPr>
        <w:t>share?</w:t>
      </w:r>
      <w:proofErr w:type="gramEnd"/>
      <w:r w:rsidRPr="00A64528">
        <w:rPr>
          <w:rFonts w:asciiTheme="majorHAnsi" w:hAnsiTheme="majorHAnsi" w:cstheme="majorHAnsi"/>
        </w:rPr>
        <w:t xml:space="preserve"> (encore)</w:t>
      </w:r>
    </w:p>
    <w:p w14:paraId="3B1E740C" w14:textId="0FE2EF59" w:rsidR="00CF5422" w:rsidRPr="00A64528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Strategic planning</w:t>
      </w:r>
      <w:r w:rsidR="00EB230C" w:rsidRPr="00A64528">
        <w:rPr>
          <w:rFonts w:asciiTheme="majorHAnsi" w:hAnsiTheme="majorHAnsi" w:cstheme="majorHAnsi"/>
        </w:rPr>
        <w:t xml:space="preserve"> - </w:t>
      </w:r>
      <w:r w:rsidRPr="00A64528">
        <w:rPr>
          <w:rFonts w:asciiTheme="majorHAnsi" w:hAnsiTheme="majorHAnsi" w:cstheme="majorHAnsi"/>
        </w:rPr>
        <w:t xml:space="preserve">3 and </w:t>
      </w:r>
      <w:r w:rsidR="001C71C4" w:rsidRPr="00A64528">
        <w:rPr>
          <w:rFonts w:asciiTheme="majorHAnsi" w:hAnsiTheme="majorHAnsi" w:cstheme="majorHAnsi"/>
        </w:rPr>
        <w:t>5-year</w:t>
      </w:r>
      <w:r w:rsidRPr="00A64528">
        <w:rPr>
          <w:rFonts w:asciiTheme="majorHAnsi" w:hAnsiTheme="majorHAnsi" w:cstheme="majorHAnsi"/>
        </w:rPr>
        <w:t xml:space="preserve"> plans</w:t>
      </w:r>
      <w:r w:rsidR="00FE1A36" w:rsidRPr="00A64528">
        <w:rPr>
          <w:rFonts w:asciiTheme="majorHAnsi" w:hAnsiTheme="majorHAnsi" w:cstheme="majorHAnsi"/>
        </w:rPr>
        <w:t xml:space="preserve"> – looking for a speaker</w:t>
      </w:r>
    </w:p>
    <w:p w14:paraId="4A2ED846" w14:textId="52D3694C" w:rsidR="006C12E3" w:rsidRPr="00A64528" w:rsidRDefault="006C12E3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A64528">
        <w:rPr>
          <w:rFonts w:asciiTheme="majorHAnsi" w:hAnsiTheme="majorHAnsi" w:cstheme="majorHAnsi"/>
        </w:rPr>
        <w:t>November 5</w:t>
      </w:r>
      <w:r w:rsidRPr="00A64528">
        <w:rPr>
          <w:rFonts w:asciiTheme="majorHAnsi" w:hAnsiTheme="majorHAnsi" w:cstheme="majorHAnsi"/>
          <w:vertAlign w:val="superscript"/>
        </w:rPr>
        <w:t>th</w:t>
      </w:r>
      <w:r w:rsidRPr="00A64528">
        <w:rPr>
          <w:rFonts w:asciiTheme="majorHAnsi" w:hAnsiTheme="majorHAnsi" w:cstheme="majorHAnsi"/>
        </w:rPr>
        <w:t xml:space="preserve">, Volunteer Managers Day. </w:t>
      </w:r>
      <w:hyperlink r:id="rId31" w:history="1">
        <w:r w:rsidRPr="00A64528">
          <w:rPr>
            <w:rStyle w:val="Hyperlink"/>
            <w:rFonts w:asciiTheme="majorHAnsi" w:hAnsiTheme="majorHAnsi" w:cstheme="majorHAnsi"/>
          </w:rPr>
          <w:t>https://volunteermanagersday.org/</w:t>
        </w:r>
      </w:hyperlink>
      <w:r w:rsidRPr="00A64528">
        <w:rPr>
          <w:rFonts w:asciiTheme="majorHAnsi" w:hAnsiTheme="majorHAnsi" w:cstheme="majorHAnsi"/>
        </w:rPr>
        <w:t xml:space="preserve">  </w:t>
      </w:r>
      <w:hyperlink r:id="rId32" w:history="1">
        <w:r w:rsidRPr="00A64528">
          <w:rPr>
            <w:rStyle w:val="Hyperlink"/>
            <w:rFonts w:asciiTheme="majorHAnsi" w:hAnsiTheme="majorHAnsi" w:cstheme="majorHAnsi"/>
          </w:rPr>
          <w:t>https://volunteermanagersday.org/2022/05/04/ivmday-2022-theme-announcement/</w:t>
        </w:r>
      </w:hyperlink>
    </w:p>
    <w:p w14:paraId="137B61C7" w14:textId="0BC66BA5" w:rsidR="00684DA9" w:rsidRPr="00A64528" w:rsidRDefault="00684DA9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proofErr w:type="spellStart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>Recruitement</w:t>
      </w:r>
      <w:proofErr w:type="spellEnd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 xml:space="preserve">: Where do you post </w:t>
      </w:r>
      <w:proofErr w:type="spellStart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>opportunties</w:t>
      </w:r>
      <w:proofErr w:type="spellEnd"/>
      <w:r w:rsidRPr="00A64528">
        <w:rPr>
          <w:rStyle w:val="Hyperlink"/>
          <w:rFonts w:asciiTheme="majorHAnsi" w:hAnsiTheme="majorHAnsi" w:cstheme="majorHAnsi"/>
          <w:color w:val="auto"/>
          <w:u w:val="none"/>
        </w:rPr>
        <w:t>? How do you get the word out?</w:t>
      </w:r>
    </w:p>
    <w:p w14:paraId="5FE5843C" w14:textId="77777777" w:rsidR="006C12E3" w:rsidRPr="00A64528" w:rsidRDefault="006C12E3" w:rsidP="006C12E3">
      <w:pPr>
        <w:rPr>
          <w:rFonts w:asciiTheme="majorHAnsi" w:hAnsiTheme="majorHAnsi" w:cstheme="majorHAnsi"/>
        </w:rPr>
      </w:pPr>
    </w:p>
    <w:p w14:paraId="1341D144" w14:textId="77777777" w:rsidR="00352420" w:rsidRPr="00A64528" w:rsidRDefault="006C12E3" w:rsidP="006C12E3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  <w:b/>
          <w:bCs/>
          <w:sz w:val="28"/>
          <w:szCs w:val="28"/>
        </w:rPr>
        <w:t>Book list</w:t>
      </w:r>
      <w:r w:rsidRPr="00A64528">
        <w:rPr>
          <w:rFonts w:asciiTheme="majorHAnsi" w:hAnsiTheme="majorHAnsi" w:cstheme="majorHAnsi"/>
          <w:sz w:val="28"/>
          <w:szCs w:val="28"/>
        </w:rPr>
        <w:t>!</w:t>
      </w:r>
      <w:r w:rsidRPr="00A64528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A64528" w:rsidRDefault="006C12E3" w:rsidP="006C12E3">
      <w:p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e Power of Moments</w:t>
      </w:r>
    </w:p>
    <w:p w14:paraId="7BBFCC7F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From Library Volunteer to Library Advocate: Tapping into the Power of Community Engagement by Carla Campbell Lehn</w:t>
      </w:r>
    </w:p>
    <w:p w14:paraId="08151D13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e Complete Volunteer Management Handbook by Rob Jackson, Mike Locke, Dr Eddy Hogg, and Rick Lynch</w:t>
      </w:r>
    </w:p>
    <w:p w14:paraId="2D091BF9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e (Help!) I-Don’t-Have-Enough-Time Guide to Volunteer Management</w:t>
      </w:r>
    </w:p>
    <w:p w14:paraId="5182F087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From the Top Down: The Executive Role in Successful Volunteer Involvement by Susan J. Ellis</w:t>
      </w:r>
    </w:p>
    <w:p w14:paraId="1D3D0057" w14:textId="6503E6FB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proofErr w:type="gramStart"/>
      <w:r w:rsidRPr="00A64528">
        <w:rPr>
          <w:rFonts w:asciiTheme="majorHAnsi" w:hAnsiTheme="majorHAnsi" w:cstheme="majorHAnsi"/>
        </w:rPr>
        <w:t>Here's</w:t>
      </w:r>
      <w:proofErr w:type="gramEnd"/>
      <w:r w:rsidRPr="00A64528">
        <w:rPr>
          <w:rFonts w:asciiTheme="majorHAnsi" w:hAnsiTheme="majorHAnsi" w:cstheme="majorHAnsi"/>
        </w:rPr>
        <w:t xml:space="preserve"> a link to my annotated bibliography on volunteer engagement: </w:t>
      </w:r>
      <w:hyperlink r:id="rId33" w:history="1">
        <w:r w:rsidRPr="00A64528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A64528">
        <w:rPr>
          <w:rFonts w:asciiTheme="majorHAnsi" w:hAnsiTheme="majorHAnsi" w:cstheme="majorHAnsi"/>
        </w:rPr>
        <w:t xml:space="preserve">  (Carla)</w:t>
      </w:r>
    </w:p>
    <w:p w14:paraId="4842D25C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lastRenderedPageBreak/>
        <w:t>Volunteer Management Handbook</w:t>
      </w:r>
    </w:p>
    <w:p w14:paraId="468CFB92" w14:textId="77777777" w:rsidR="006C12E3" w:rsidRPr="00A64528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A64528">
        <w:rPr>
          <w:rFonts w:asciiTheme="majorHAnsi" w:hAnsiTheme="majorHAnsi" w:cstheme="majorHAnsi"/>
        </w:rPr>
        <w:t>Think Again by Adam Grant (currently reading – Sue)</w:t>
      </w:r>
    </w:p>
    <w:p w14:paraId="0359D0A9" w14:textId="77777777" w:rsidR="006C12E3" w:rsidRPr="00A64528" w:rsidRDefault="006C12E3" w:rsidP="006C12E3">
      <w:pPr>
        <w:rPr>
          <w:rFonts w:asciiTheme="majorHAnsi" w:hAnsiTheme="majorHAnsi" w:cstheme="majorHAnsi"/>
        </w:rPr>
      </w:pPr>
    </w:p>
    <w:sectPr w:rsidR="006C12E3" w:rsidRPr="00A64528">
      <w:footerReference w:type="default" r:id="rId3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24246D6B" w:rsidR="00A61BF5" w:rsidRPr="00A61BF5" w:rsidRDefault="00D65A87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7-20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1"/>
  </w:num>
  <w:num w:numId="2" w16cid:durableId="1052539766">
    <w:abstractNumId w:val="20"/>
  </w:num>
  <w:num w:numId="3" w16cid:durableId="1508135085">
    <w:abstractNumId w:val="24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19"/>
  </w:num>
  <w:num w:numId="9" w16cid:durableId="534342794">
    <w:abstractNumId w:val="10"/>
  </w:num>
  <w:num w:numId="10" w16cid:durableId="1656107226">
    <w:abstractNumId w:val="22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8"/>
  </w:num>
  <w:num w:numId="16" w16cid:durableId="15281222">
    <w:abstractNumId w:val="23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7"/>
  </w:num>
  <w:num w:numId="22" w16cid:durableId="1344480957">
    <w:abstractNumId w:val="25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6"/>
  </w:num>
  <w:num w:numId="26" w16cid:durableId="587278488">
    <w:abstractNumId w:val="12"/>
  </w:num>
  <w:num w:numId="27" w16cid:durableId="2108310065">
    <w:abstractNumId w:val="5"/>
  </w:num>
  <w:num w:numId="28" w16cid:durableId="6252824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MaoFAFw6sV0tAAAA"/>
  </w:docVars>
  <w:rsids>
    <w:rsidRoot w:val="0099283D"/>
    <w:rsid w:val="00005FAE"/>
    <w:rsid w:val="00010CE1"/>
    <w:rsid w:val="0001148A"/>
    <w:rsid w:val="00011A0D"/>
    <w:rsid w:val="00031BD0"/>
    <w:rsid w:val="000337F3"/>
    <w:rsid w:val="00044EB8"/>
    <w:rsid w:val="00056B0D"/>
    <w:rsid w:val="0006000C"/>
    <w:rsid w:val="000734B8"/>
    <w:rsid w:val="0007438B"/>
    <w:rsid w:val="00077B8E"/>
    <w:rsid w:val="00083D18"/>
    <w:rsid w:val="00084EC3"/>
    <w:rsid w:val="00087156"/>
    <w:rsid w:val="00093359"/>
    <w:rsid w:val="00096A10"/>
    <w:rsid w:val="000A6249"/>
    <w:rsid w:val="000C022F"/>
    <w:rsid w:val="000C36E7"/>
    <w:rsid w:val="000C3CF0"/>
    <w:rsid w:val="000D17D7"/>
    <w:rsid w:val="000D1DC6"/>
    <w:rsid w:val="000E71EE"/>
    <w:rsid w:val="000F4027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76DB"/>
    <w:rsid w:val="001F2533"/>
    <w:rsid w:val="002018C4"/>
    <w:rsid w:val="00201B15"/>
    <w:rsid w:val="0020637E"/>
    <w:rsid w:val="002120F4"/>
    <w:rsid w:val="00220568"/>
    <w:rsid w:val="002225C6"/>
    <w:rsid w:val="00241D6D"/>
    <w:rsid w:val="0024207D"/>
    <w:rsid w:val="00242C03"/>
    <w:rsid w:val="002472CC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C6652"/>
    <w:rsid w:val="002E7365"/>
    <w:rsid w:val="002F51F1"/>
    <w:rsid w:val="002F6C9D"/>
    <w:rsid w:val="0031472E"/>
    <w:rsid w:val="003216B3"/>
    <w:rsid w:val="00325B83"/>
    <w:rsid w:val="003334E9"/>
    <w:rsid w:val="00344089"/>
    <w:rsid w:val="00352420"/>
    <w:rsid w:val="00356032"/>
    <w:rsid w:val="00381817"/>
    <w:rsid w:val="003840B6"/>
    <w:rsid w:val="00386823"/>
    <w:rsid w:val="00391DB6"/>
    <w:rsid w:val="00395D9E"/>
    <w:rsid w:val="003A569B"/>
    <w:rsid w:val="003B6E37"/>
    <w:rsid w:val="003C2104"/>
    <w:rsid w:val="003C472A"/>
    <w:rsid w:val="003D2DDE"/>
    <w:rsid w:val="00404562"/>
    <w:rsid w:val="0040781A"/>
    <w:rsid w:val="00423450"/>
    <w:rsid w:val="00431C61"/>
    <w:rsid w:val="004360B6"/>
    <w:rsid w:val="00442436"/>
    <w:rsid w:val="0046040E"/>
    <w:rsid w:val="004609AD"/>
    <w:rsid w:val="00473A6F"/>
    <w:rsid w:val="0048376F"/>
    <w:rsid w:val="004848F5"/>
    <w:rsid w:val="00487847"/>
    <w:rsid w:val="00494739"/>
    <w:rsid w:val="00495EEE"/>
    <w:rsid w:val="004A6861"/>
    <w:rsid w:val="004A6FB4"/>
    <w:rsid w:val="004A78DF"/>
    <w:rsid w:val="004B0D4E"/>
    <w:rsid w:val="004B5345"/>
    <w:rsid w:val="004B6966"/>
    <w:rsid w:val="004C05EF"/>
    <w:rsid w:val="004C4D2E"/>
    <w:rsid w:val="004D1B27"/>
    <w:rsid w:val="004E7FD7"/>
    <w:rsid w:val="004F0AEC"/>
    <w:rsid w:val="00500503"/>
    <w:rsid w:val="0051285B"/>
    <w:rsid w:val="00515A0D"/>
    <w:rsid w:val="00517A71"/>
    <w:rsid w:val="00524058"/>
    <w:rsid w:val="00530E01"/>
    <w:rsid w:val="00535C43"/>
    <w:rsid w:val="00535F2B"/>
    <w:rsid w:val="00537C7A"/>
    <w:rsid w:val="005733A7"/>
    <w:rsid w:val="00574B66"/>
    <w:rsid w:val="00575C0B"/>
    <w:rsid w:val="00577B82"/>
    <w:rsid w:val="005918B2"/>
    <w:rsid w:val="005A387A"/>
    <w:rsid w:val="005A3D10"/>
    <w:rsid w:val="005B15BD"/>
    <w:rsid w:val="005B22C6"/>
    <w:rsid w:val="005B23E4"/>
    <w:rsid w:val="005B599E"/>
    <w:rsid w:val="005B6BA5"/>
    <w:rsid w:val="005C06F4"/>
    <w:rsid w:val="005C4C18"/>
    <w:rsid w:val="005D45F5"/>
    <w:rsid w:val="006013D9"/>
    <w:rsid w:val="006016FB"/>
    <w:rsid w:val="00601C44"/>
    <w:rsid w:val="00601E7A"/>
    <w:rsid w:val="006038AE"/>
    <w:rsid w:val="006071CA"/>
    <w:rsid w:val="006138C9"/>
    <w:rsid w:val="006150D1"/>
    <w:rsid w:val="00615A67"/>
    <w:rsid w:val="00616A7D"/>
    <w:rsid w:val="00641C97"/>
    <w:rsid w:val="00643940"/>
    <w:rsid w:val="006539DC"/>
    <w:rsid w:val="0066393A"/>
    <w:rsid w:val="00681320"/>
    <w:rsid w:val="00684DA9"/>
    <w:rsid w:val="006902A2"/>
    <w:rsid w:val="00694D1F"/>
    <w:rsid w:val="006A5CF7"/>
    <w:rsid w:val="006B09A8"/>
    <w:rsid w:val="006C12E3"/>
    <w:rsid w:val="006D01CA"/>
    <w:rsid w:val="006D1BCF"/>
    <w:rsid w:val="006E32E4"/>
    <w:rsid w:val="006F091A"/>
    <w:rsid w:val="006F3A4B"/>
    <w:rsid w:val="0070544A"/>
    <w:rsid w:val="007079A6"/>
    <w:rsid w:val="007112A6"/>
    <w:rsid w:val="00723063"/>
    <w:rsid w:val="00723933"/>
    <w:rsid w:val="007241E7"/>
    <w:rsid w:val="00726636"/>
    <w:rsid w:val="00726643"/>
    <w:rsid w:val="00747EB2"/>
    <w:rsid w:val="00754A91"/>
    <w:rsid w:val="007564FA"/>
    <w:rsid w:val="007667FD"/>
    <w:rsid w:val="007679E0"/>
    <w:rsid w:val="00774A15"/>
    <w:rsid w:val="0078286C"/>
    <w:rsid w:val="00787E3C"/>
    <w:rsid w:val="007928A7"/>
    <w:rsid w:val="007A34AA"/>
    <w:rsid w:val="007A4FE2"/>
    <w:rsid w:val="007B359E"/>
    <w:rsid w:val="007C36B9"/>
    <w:rsid w:val="007C5CA8"/>
    <w:rsid w:val="007C61F4"/>
    <w:rsid w:val="007D590D"/>
    <w:rsid w:val="007E10F2"/>
    <w:rsid w:val="007E6D83"/>
    <w:rsid w:val="0081516A"/>
    <w:rsid w:val="00836F6F"/>
    <w:rsid w:val="00837FCA"/>
    <w:rsid w:val="0085522C"/>
    <w:rsid w:val="00855757"/>
    <w:rsid w:val="00856C36"/>
    <w:rsid w:val="00863E8A"/>
    <w:rsid w:val="00877110"/>
    <w:rsid w:val="00884829"/>
    <w:rsid w:val="0088487B"/>
    <w:rsid w:val="00896C24"/>
    <w:rsid w:val="00897B23"/>
    <w:rsid w:val="008A07E8"/>
    <w:rsid w:val="008B45E3"/>
    <w:rsid w:val="008B513C"/>
    <w:rsid w:val="008B6628"/>
    <w:rsid w:val="008B7FAC"/>
    <w:rsid w:val="008D12CC"/>
    <w:rsid w:val="008D4611"/>
    <w:rsid w:val="008D7FF8"/>
    <w:rsid w:val="008F494F"/>
    <w:rsid w:val="009046A0"/>
    <w:rsid w:val="0090520A"/>
    <w:rsid w:val="009277E6"/>
    <w:rsid w:val="00940BF3"/>
    <w:rsid w:val="0095158E"/>
    <w:rsid w:val="00955BF2"/>
    <w:rsid w:val="00964220"/>
    <w:rsid w:val="009662B9"/>
    <w:rsid w:val="00970773"/>
    <w:rsid w:val="00971400"/>
    <w:rsid w:val="009766E0"/>
    <w:rsid w:val="009840DE"/>
    <w:rsid w:val="0099283D"/>
    <w:rsid w:val="00997FF7"/>
    <w:rsid w:val="009A6E41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30AD"/>
    <w:rsid w:val="00A319BD"/>
    <w:rsid w:val="00A61BF5"/>
    <w:rsid w:val="00A64528"/>
    <w:rsid w:val="00A72BCC"/>
    <w:rsid w:val="00A733EC"/>
    <w:rsid w:val="00A80253"/>
    <w:rsid w:val="00A82271"/>
    <w:rsid w:val="00A82F81"/>
    <w:rsid w:val="00A84112"/>
    <w:rsid w:val="00AB4599"/>
    <w:rsid w:val="00AC5014"/>
    <w:rsid w:val="00AD279A"/>
    <w:rsid w:val="00AD456C"/>
    <w:rsid w:val="00AF038C"/>
    <w:rsid w:val="00AF2520"/>
    <w:rsid w:val="00B07487"/>
    <w:rsid w:val="00B43656"/>
    <w:rsid w:val="00B4384C"/>
    <w:rsid w:val="00B443AC"/>
    <w:rsid w:val="00B5383C"/>
    <w:rsid w:val="00B61493"/>
    <w:rsid w:val="00B635F5"/>
    <w:rsid w:val="00B76959"/>
    <w:rsid w:val="00B84239"/>
    <w:rsid w:val="00B90D10"/>
    <w:rsid w:val="00B90EF1"/>
    <w:rsid w:val="00B9128B"/>
    <w:rsid w:val="00BA5796"/>
    <w:rsid w:val="00BA59C4"/>
    <w:rsid w:val="00BB0C9C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67643"/>
    <w:rsid w:val="00C75275"/>
    <w:rsid w:val="00C75BCC"/>
    <w:rsid w:val="00C76EE4"/>
    <w:rsid w:val="00CA1387"/>
    <w:rsid w:val="00CA69C2"/>
    <w:rsid w:val="00CB313B"/>
    <w:rsid w:val="00CB55C0"/>
    <w:rsid w:val="00CE0201"/>
    <w:rsid w:val="00CF5422"/>
    <w:rsid w:val="00D028DF"/>
    <w:rsid w:val="00D0391F"/>
    <w:rsid w:val="00D073E4"/>
    <w:rsid w:val="00D159E4"/>
    <w:rsid w:val="00D26109"/>
    <w:rsid w:val="00D42B9F"/>
    <w:rsid w:val="00D43B0B"/>
    <w:rsid w:val="00D55844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42390"/>
    <w:rsid w:val="00E504F5"/>
    <w:rsid w:val="00E53BE6"/>
    <w:rsid w:val="00E55B44"/>
    <w:rsid w:val="00E61EBA"/>
    <w:rsid w:val="00E65A1D"/>
    <w:rsid w:val="00E660CC"/>
    <w:rsid w:val="00E7415F"/>
    <w:rsid w:val="00E77F5E"/>
    <w:rsid w:val="00E9423B"/>
    <w:rsid w:val="00E960D8"/>
    <w:rsid w:val="00EA3986"/>
    <w:rsid w:val="00EB230C"/>
    <w:rsid w:val="00EB46B9"/>
    <w:rsid w:val="00ED173B"/>
    <w:rsid w:val="00EE4783"/>
    <w:rsid w:val="00EE7CDE"/>
    <w:rsid w:val="00EF59D1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76243"/>
    <w:rsid w:val="00F90CE7"/>
    <w:rsid w:val="00F95B13"/>
    <w:rsid w:val="00FA016C"/>
    <w:rsid w:val="00FA22B1"/>
    <w:rsid w:val="00FA32DB"/>
    <w:rsid w:val="00FA43D9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alaxydigital.com/blog/nonprofit-newsletter?utm_campaign=No%20campaign&amp;utm_medium=email&amp;_hsmi=212527366&amp;_hsenc=p2ANqtz-8cPnQ5udQVxM6uVKXFKQSm6bbp73qi-OA353sTcVl-2fgwkM9sUqitu7MvqFK4UmVIG2bSUZ_tkcY9w2t5K98kcYPQdtp2vSHbdvn6o2jk7rWwzyQ&amp;utm_content=212526424&amp;utm_source=hs_email" TargetMode="External"/><Relationship Id="rId18" Type="http://schemas.openxmlformats.org/officeDocument/2006/relationships/hyperlink" Target="https://suecarterkahlconsulting.com/" TargetMode="External"/><Relationship Id="rId26" Type="http://schemas.openxmlformats.org/officeDocument/2006/relationships/hyperlink" Target="https://getinvolvedclearinghouse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attendee.gotowebinar.com/register/9139149869751516941" TargetMode="External"/><Relationship Id="rId17" Type="http://schemas.openxmlformats.org/officeDocument/2006/relationships/hyperlink" Target="https://getinvolvedclearinghouse.org/training-materials/measuring-success-strategically-assess-your-volunteer-engagement-strategy" TargetMode="External"/><Relationship Id="rId25" Type="http://schemas.openxmlformats.org/officeDocument/2006/relationships/hyperlink" Target="https://getinvolvedclearinghouse.org/" TargetMode="External"/><Relationship Id="rId33" Type="http://schemas.openxmlformats.org/officeDocument/2006/relationships/hyperlink" Target="https://getinvolvedclearinghouse.org/training-materials/bibliography-volunteer-engagemen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ointsoflight.org/service-enterprise-program/#:~:text=What%20Is%20a%20Service%20Enterprise,volunteer%20management%20and%20organizational%20performance" TargetMode="External"/><Relationship Id="rId20" Type="http://schemas.openxmlformats.org/officeDocument/2006/relationships/hyperlink" Target="https://createthegood.aarp.org/?CMP=KNC-DSO-Adobe-Google-CTG-Brand-CTG-Volunteer-Exact-CTG&amp;gclid=Cj0KCQjwz96WBhC8ARIsAATR250ZZZWzFwVCgfMWnbiY9eWtH_kwXnudrHWM3iT-PCPh48YIRUgAOTIaAmraEALw_wcB&amp;gclsrc=aw.ds" TargetMode="External"/><Relationship Id="rId29" Type="http://schemas.openxmlformats.org/officeDocument/2006/relationships/hyperlink" Target="https://www.mavanetwork.org/content.aspx?page_id=22&amp;club_id=286912&amp;module_id=20531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intsoflight.org/service-enterprise-program/" TargetMode="External"/><Relationship Id="rId24" Type="http://schemas.openxmlformats.org/officeDocument/2006/relationships/hyperlink" Target="mailto:clehn@califa.org" TargetMode="External"/><Relationship Id="rId32" Type="http://schemas.openxmlformats.org/officeDocument/2006/relationships/hyperlink" Target="https://volunteermanagersday.org/2022/05/04/ivmday-2022-theme-announcemen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nergizeinc.com/consulting" TargetMode="External"/><Relationship Id="rId23" Type="http://schemas.openxmlformats.org/officeDocument/2006/relationships/hyperlink" Target="https://us02web.zoom.us/j/86131303138?pwd=RlBWN2U4SWpZZEdXNEhOem9uTUZJdz09" TargetMode="External"/><Relationship Id="rId28" Type="http://schemas.openxmlformats.org/officeDocument/2006/relationships/hyperlink" Target="https://myemail.constantcontact.com/Managing-Up-for-Volunteer-Managers-and-more-topics-.html?soid=1101379181335&amp;aid=bIR5wJiFg_E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https://www.aarp.org/experience-corps/" TargetMode="External"/><Relationship Id="rId31" Type="http://schemas.openxmlformats.org/officeDocument/2006/relationships/hyperlink" Target="https://volunteermanagersday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vqstrategies.com/vq-mini-quiz/" TargetMode="External"/><Relationship Id="rId22" Type="http://schemas.openxmlformats.org/officeDocument/2006/relationships/hyperlink" Target="mailto:linkj@crlibrary.org" TargetMode="External"/><Relationship Id="rId27" Type="http://schemas.openxmlformats.org/officeDocument/2006/relationships/hyperlink" Target="https://learn.volunteermatch.org/" TargetMode="External"/><Relationship Id="rId30" Type="http://schemas.openxmlformats.org/officeDocument/2006/relationships/hyperlink" Target="https://www.pointsoflight.org/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wjohnson@indyp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1651</Words>
  <Characters>941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0</cp:revision>
  <dcterms:created xsi:type="dcterms:W3CDTF">2022-07-20T13:16:00Z</dcterms:created>
  <dcterms:modified xsi:type="dcterms:W3CDTF">2022-07-20T23:29:00Z</dcterms:modified>
</cp:coreProperties>
</file>